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914185" w14:textId="1FC008CA" w:rsidR="00DC446E" w:rsidRPr="00A94FEB" w:rsidRDefault="001E5987" w:rsidP="00D43D04">
      <w:pPr>
        <w:spacing w:after="0" w:line="240" w:lineRule="auto"/>
        <w:rPr>
          <w:b/>
          <w:i/>
        </w:rPr>
      </w:pPr>
      <w:r>
        <w:rPr>
          <w:b/>
          <w:sz w:val="26"/>
        </w:rPr>
        <w:t xml:space="preserve">Home Assignment – </w:t>
      </w:r>
      <w:r w:rsidR="00FB7D57">
        <w:rPr>
          <w:b/>
          <w:sz w:val="26"/>
        </w:rPr>
        <w:t>6</w:t>
      </w:r>
      <w:r w:rsidR="002D02FA" w:rsidRPr="00DC446E">
        <w:rPr>
          <w:b/>
          <w:sz w:val="26"/>
        </w:rPr>
        <w:br/>
      </w:r>
      <w:r w:rsidR="00D43D04">
        <w:rPr>
          <w:b/>
          <w:sz w:val="26"/>
        </w:rPr>
        <w:t>Zhenhua (Aaron) Yang</w:t>
      </w:r>
    </w:p>
    <w:p w14:paraId="408B744B" w14:textId="77777777" w:rsidR="00714797" w:rsidRPr="00714797" w:rsidRDefault="00714797" w:rsidP="008E408E">
      <w:pPr>
        <w:spacing w:after="0" w:line="240" w:lineRule="auto"/>
        <w:rPr>
          <w:b/>
          <w:sz w:val="24"/>
          <w:u w:val="single"/>
        </w:rPr>
      </w:pPr>
      <w:r w:rsidRPr="00714797">
        <w:rPr>
          <w:b/>
          <w:sz w:val="24"/>
          <w:u w:val="single"/>
        </w:rPr>
        <w:t>Part - I</w:t>
      </w:r>
    </w:p>
    <w:p w14:paraId="40F92714" w14:textId="77777777" w:rsidR="002D02FA" w:rsidRPr="00DC446E" w:rsidRDefault="002D02FA" w:rsidP="008E408E">
      <w:pPr>
        <w:spacing w:after="0" w:line="240" w:lineRule="auto"/>
        <w:rPr>
          <w:b/>
        </w:rPr>
      </w:pPr>
      <w:r w:rsidRPr="00DC446E">
        <w:rPr>
          <w:b/>
        </w:rPr>
        <w:t>Type your answers to the</w:t>
      </w:r>
      <w:r w:rsidR="00DC446E">
        <w:rPr>
          <w:b/>
        </w:rPr>
        <w:t xml:space="preserve"> following</w:t>
      </w:r>
      <w:r w:rsidRPr="00DC446E">
        <w:rPr>
          <w:b/>
        </w:rPr>
        <w:t xml:space="preserve"> questions in a word document.</w:t>
      </w:r>
    </w:p>
    <w:p w14:paraId="315D0F32" w14:textId="1341612A" w:rsidR="002D02FA" w:rsidRDefault="002D02FA" w:rsidP="008E408E">
      <w:pPr>
        <w:pStyle w:val="ListParagraph"/>
        <w:numPr>
          <w:ilvl w:val="0"/>
          <w:numId w:val="1"/>
        </w:numPr>
        <w:spacing w:after="0" w:line="240" w:lineRule="auto"/>
      </w:pPr>
      <w:r>
        <w:t>What is the purpose of a constructor?</w:t>
      </w:r>
      <w:r w:rsidR="009E7912">
        <w:t xml:space="preserve"> Is there a limit on the number constructors we can have in a </w:t>
      </w:r>
      <w:r w:rsidR="009E7912" w:rsidRPr="00326892">
        <w:rPr>
          <w:noProof/>
        </w:rPr>
        <w:t>user defined</w:t>
      </w:r>
      <w:r w:rsidR="009E7912">
        <w:t xml:space="preserve"> class?</w:t>
      </w:r>
    </w:p>
    <w:p w14:paraId="4E393ECF" w14:textId="4D2505FC" w:rsidR="000B6935" w:rsidRPr="003961A4" w:rsidRDefault="000511CF" w:rsidP="008E408E">
      <w:pPr>
        <w:spacing w:after="0" w:line="240" w:lineRule="auto"/>
        <w:ind w:left="720"/>
        <w:rPr>
          <w:color w:val="0070C0"/>
        </w:rPr>
      </w:pPr>
      <w:r w:rsidRPr="003961A4">
        <w:rPr>
          <w:color w:val="0070C0"/>
        </w:rPr>
        <w:t xml:space="preserve">Constructor is used to create an object. </w:t>
      </w:r>
      <w:r w:rsidR="0057250F" w:rsidRPr="003961A4">
        <w:rPr>
          <w:color w:val="0070C0"/>
        </w:rPr>
        <w:t>A cla</w:t>
      </w:r>
      <w:r w:rsidR="00B841B2" w:rsidRPr="003961A4">
        <w:rPr>
          <w:color w:val="0070C0"/>
        </w:rPr>
        <w:t>ss can have any number of constr</w:t>
      </w:r>
      <w:r w:rsidR="0057250F" w:rsidRPr="003961A4">
        <w:rPr>
          <w:color w:val="0070C0"/>
        </w:rPr>
        <w:t xml:space="preserve">uctors. </w:t>
      </w:r>
    </w:p>
    <w:p w14:paraId="5A1CBE57" w14:textId="20637E46" w:rsidR="009E7912" w:rsidRDefault="009E7912" w:rsidP="008E408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at is the rule in java with regards to the name of the constructor? Do constructors have </w:t>
      </w:r>
      <w:r w:rsidRPr="00326892">
        <w:rPr>
          <w:noProof/>
        </w:rPr>
        <w:t>return</w:t>
      </w:r>
      <w:r>
        <w:t xml:space="preserve"> type?</w:t>
      </w:r>
    </w:p>
    <w:p w14:paraId="23F00239" w14:textId="2CFFCBAB" w:rsidR="00B841B2" w:rsidRPr="003961A4" w:rsidRDefault="00FC7D72" w:rsidP="008E408E">
      <w:pPr>
        <w:pStyle w:val="ListParagraph"/>
        <w:spacing w:after="0" w:line="240" w:lineRule="auto"/>
        <w:rPr>
          <w:color w:val="0070C0"/>
        </w:rPr>
      </w:pPr>
      <w:r w:rsidRPr="003961A4">
        <w:rPr>
          <w:color w:val="0070C0"/>
        </w:rPr>
        <w:t xml:space="preserve">The name of the constructor should be the </w:t>
      </w:r>
      <w:r w:rsidR="00D921CF" w:rsidRPr="003961A4">
        <w:rPr>
          <w:color w:val="0070C0"/>
        </w:rPr>
        <w:t xml:space="preserve">same as the class name. A constructor doesn’t have any return type. </w:t>
      </w:r>
    </w:p>
    <w:p w14:paraId="1BBEECE5" w14:textId="6C353C41" w:rsidR="002D02FA" w:rsidRDefault="002D02FA" w:rsidP="008E408E">
      <w:pPr>
        <w:pStyle w:val="ListParagraph"/>
        <w:numPr>
          <w:ilvl w:val="0"/>
          <w:numId w:val="1"/>
        </w:numPr>
        <w:spacing w:after="0" w:line="240" w:lineRule="auto"/>
      </w:pPr>
      <w:r>
        <w:t>What is the difference between parameters and arguments?</w:t>
      </w:r>
    </w:p>
    <w:p w14:paraId="51558159" w14:textId="6D5F8B7D" w:rsidR="00D921CF" w:rsidRPr="003961A4" w:rsidRDefault="005F47C1" w:rsidP="008E408E">
      <w:pPr>
        <w:pStyle w:val="ListParagraph"/>
        <w:spacing w:after="0" w:line="240" w:lineRule="auto"/>
        <w:rPr>
          <w:color w:val="0070C0"/>
        </w:rPr>
      </w:pPr>
      <w:r w:rsidRPr="003961A4">
        <w:rPr>
          <w:color w:val="0070C0"/>
        </w:rPr>
        <w:t xml:space="preserve">The parameters are the </w:t>
      </w:r>
      <w:r w:rsidR="00C45BBA" w:rsidRPr="003961A4">
        <w:rPr>
          <w:color w:val="0070C0"/>
        </w:rPr>
        <w:t xml:space="preserve">variables that can pass the value in a </w:t>
      </w:r>
      <w:r w:rsidR="00BD5D8F" w:rsidRPr="003961A4">
        <w:rPr>
          <w:color w:val="0070C0"/>
        </w:rPr>
        <w:t xml:space="preserve">method, the arguments are </w:t>
      </w:r>
      <w:r w:rsidR="003F58E4">
        <w:rPr>
          <w:rFonts w:hint="eastAsia"/>
          <w:color w:val="0070C0"/>
          <w:lang w:eastAsia="zh-CN"/>
        </w:rPr>
        <w:t>the</w:t>
      </w:r>
      <w:r w:rsidR="003F58E4">
        <w:rPr>
          <w:color w:val="0070C0"/>
          <w:lang w:eastAsia="zh-CN"/>
        </w:rPr>
        <w:t xml:space="preserve"> data that are passed. </w:t>
      </w:r>
    </w:p>
    <w:p w14:paraId="0692C624" w14:textId="057722F0" w:rsidR="002D02FA" w:rsidRDefault="002D02FA" w:rsidP="008E408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dentify the differences between local variable, instance variable </w:t>
      </w:r>
      <w:r w:rsidRPr="00326892">
        <w:rPr>
          <w:noProof/>
        </w:rPr>
        <w:t>and</w:t>
      </w:r>
      <w:r>
        <w:t xml:space="preserve"> parameter variable</w:t>
      </w:r>
    </w:p>
    <w:p w14:paraId="468413A6" w14:textId="4121895E" w:rsidR="003F58E4" w:rsidRPr="00394445" w:rsidRDefault="00B07E24" w:rsidP="003F58E4">
      <w:pPr>
        <w:spacing w:after="0" w:line="240" w:lineRule="auto"/>
        <w:ind w:left="720"/>
        <w:rPr>
          <w:color w:val="0070C0"/>
        </w:rPr>
      </w:pPr>
      <w:r w:rsidRPr="00394445">
        <w:rPr>
          <w:color w:val="0070C0"/>
        </w:rPr>
        <w:t>Local variable</w:t>
      </w:r>
      <w:r w:rsidR="0081298A" w:rsidRPr="00394445">
        <w:rPr>
          <w:color w:val="0070C0"/>
        </w:rPr>
        <w:t xml:space="preserve"> is the variable that are defined inside the methods and constructors. </w:t>
      </w:r>
    </w:p>
    <w:p w14:paraId="05D6E10D" w14:textId="5E631CC3" w:rsidR="00B07E24" w:rsidRPr="00394445" w:rsidRDefault="00B07E24" w:rsidP="003F58E4">
      <w:pPr>
        <w:spacing w:after="0" w:line="240" w:lineRule="auto"/>
        <w:ind w:left="720"/>
        <w:rPr>
          <w:color w:val="0070C0"/>
        </w:rPr>
      </w:pPr>
      <w:r w:rsidRPr="00394445">
        <w:rPr>
          <w:color w:val="0070C0"/>
        </w:rPr>
        <w:t xml:space="preserve">Instance </w:t>
      </w:r>
      <w:r w:rsidR="0081298A" w:rsidRPr="00394445">
        <w:rPr>
          <w:color w:val="0070C0"/>
        </w:rPr>
        <w:t>variable is the variable that are defined</w:t>
      </w:r>
      <w:r w:rsidR="00887D95" w:rsidRPr="00394445">
        <w:rPr>
          <w:color w:val="0070C0"/>
        </w:rPr>
        <w:t xml:space="preserve"> inside the classes, but</w:t>
      </w:r>
      <w:r w:rsidR="0081298A" w:rsidRPr="00394445">
        <w:rPr>
          <w:color w:val="0070C0"/>
        </w:rPr>
        <w:t xml:space="preserve"> outside the methods and constructors. </w:t>
      </w:r>
    </w:p>
    <w:p w14:paraId="5236E7D8" w14:textId="0D1260C2" w:rsidR="00B07E24" w:rsidRPr="00394445" w:rsidRDefault="00B07E24" w:rsidP="003F58E4">
      <w:pPr>
        <w:spacing w:after="0" w:line="240" w:lineRule="auto"/>
        <w:ind w:left="720"/>
        <w:rPr>
          <w:color w:val="0070C0"/>
        </w:rPr>
      </w:pPr>
      <w:r w:rsidRPr="00394445">
        <w:rPr>
          <w:color w:val="0070C0"/>
        </w:rPr>
        <w:t xml:space="preserve">Parameter </w:t>
      </w:r>
      <w:r w:rsidR="00887D95" w:rsidRPr="00394445">
        <w:rPr>
          <w:color w:val="0070C0"/>
        </w:rPr>
        <w:t xml:space="preserve">variable is the variable that are defined inside the </w:t>
      </w:r>
      <w:r w:rsidR="00A55CF8" w:rsidRPr="00394445">
        <w:rPr>
          <w:color w:val="0070C0"/>
        </w:rPr>
        <w:t xml:space="preserve">parameter of a method or a </w:t>
      </w:r>
      <w:r w:rsidR="00394445" w:rsidRPr="00394445">
        <w:rPr>
          <w:color w:val="0070C0"/>
        </w:rPr>
        <w:t>constructor</w:t>
      </w:r>
    </w:p>
    <w:p w14:paraId="47C8085A" w14:textId="1516A31C" w:rsidR="002D02FA" w:rsidRDefault="002D02FA" w:rsidP="008E408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fferentiate between instance variable and </w:t>
      </w:r>
      <w:r w:rsidRPr="00326892">
        <w:rPr>
          <w:noProof/>
        </w:rPr>
        <w:t>static</w:t>
      </w:r>
      <w:r>
        <w:t xml:space="preserve"> variable.</w:t>
      </w:r>
    </w:p>
    <w:p w14:paraId="207C183B" w14:textId="44494527" w:rsidR="00394445" w:rsidRDefault="003605DC" w:rsidP="00394445">
      <w:pPr>
        <w:pStyle w:val="ListParagraph"/>
        <w:spacing w:after="0" w:line="240" w:lineRule="auto"/>
        <w:rPr>
          <w:color w:val="0070C0"/>
          <w:lang w:eastAsia="zh-CN"/>
        </w:rPr>
      </w:pPr>
      <w:r w:rsidRPr="006918A1">
        <w:rPr>
          <w:color w:val="0070C0"/>
        </w:rPr>
        <w:t xml:space="preserve">Instance variables are </w:t>
      </w:r>
      <w:r w:rsidR="00086DFB">
        <w:rPr>
          <w:color w:val="0070C0"/>
        </w:rPr>
        <w:t xml:space="preserve">created when an object is created and destroyed when an object destroyed. </w:t>
      </w:r>
    </w:p>
    <w:p w14:paraId="2F7B73FC" w14:textId="0CCF3140" w:rsidR="00D33CE4" w:rsidRPr="006918A1" w:rsidRDefault="00D33CE4" w:rsidP="00394445">
      <w:pPr>
        <w:pStyle w:val="ListParagraph"/>
        <w:spacing w:after="0" w:line="240" w:lineRule="auto"/>
        <w:rPr>
          <w:color w:val="0070C0"/>
          <w:lang w:eastAsia="zh-CN"/>
        </w:rPr>
      </w:pPr>
      <w:r>
        <w:rPr>
          <w:color w:val="0070C0"/>
          <w:lang w:eastAsia="zh-CN"/>
        </w:rPr>
        <w:t>S</w:t>
      </w:r>
      <w:r>
        <w:rPr>
          <w:rFonts w:hint="eastAsia"/>
          <w:color w:val="0070C0"/>
          <w:lang w:eastAsia="zh-CN"/>
        </w:rPr>
        <w:t>ta</w:t>
      </w:r>
      <w:r>
        <w:rPr>
          <w:color w:val="0070C0"/>
          <w:lang w:eastAsia="zh-CN"/>
        </w:rPr>
        <w:t xml:space="preserve">tic variables are defined with the key word static. </w:t>
      </w:r>
      <w:r w:rsidR="00F370EC">
        <w:rPr>
          <w:color w:val="0070C0"/>
          <w:lang w:eastAsia="zh-CN"/>
        </w:rPr>
        <w:t xml:space="preserve">We can only have one copy of the </w:t>
      </w:r>
      <w:r w:rsidR="00CB5E12">
        <w:rPr>
          <w:color w:val="0070C0"/>
          <w:lang w:eastAsia="zh-CN"/>
        </w:rPr>
        <w:t xml:space="preserve">static variable in a class. </w:t>
      </w:r>
    </w:p>
    <w:p w14:paraId="5FF54427" w14:textId="49EEC63B" w:rsidR="002D02FA" w:rsidRDefault="002D02FA" w:rsidP="008E408E">
      <w:pPr>
        <w:pStyle w:val="ListParagraph"/>
        <w:numPr>
          <w:ilvl w:val="0"/>
          <w:numId w:val="1"/>
        </w:numPr>
        <w:spacing w:after="0" w:line="240" w:lineRule="auto"/>
      </w:pPr>
      <w:r>
        <w:t>Explain why should instance variables be declared private ideally?</w:t>
      </w:r>
    </w:p>
    <w:p w14:paraId="68378FD6" w14:textId="754065CA" w:rsidR="00086DFB" w:rsidRPr="00294C3F" w:rsidRDefault="002C28D6" w:rsidP="00086DFB">
      <w:pPr>
        <w:pStyle w:val="ListParagraph"/>
        <w:spacing w:after="0" w:line="240" w:lineRule="auto"/>
        <w:rPr>
          <w:color w:val="0070C0"/>
        </w:rPr>
      </w:pPr>
      <w:r w:rsidRPr="00294C3F">
        <w:rPr>
          <w:color w:val="0070C0"/>
        </w:rPr>
        <w:t xml:space="preserve">In this way, the instance variables can be only accessed </w:t>
      </w:r>
      <w:r w:rsidR="00294C3F" w:rsidRPr="00294C3F">
        <w:rPr>
          <w:color w:val="0070C0"/>
        </w:rPr>
        <w:t xml:space="preserve">by the desired </w:t>
      </w:r>
      <w:r w:rsidR="00294C3F">
        <w:rPr>
          <w:color w:val="0070C0"/>
        </w:rPr>
        <w:t>method</w:t>
      </w:r>
      <w:r w:rsidR="008E5A33">
        <w:rPr>
          <w:color w:val="0070C0"/>
        </w:rPr>
        <w:t xml:space="preserve"> and helps give more control of the class</w:t>
      </w:r>
      <w:r w:rsidR="00294C3F" w:rsidRPr="00294C3F">
        <w:rPr>
          <w:color w:val="0070C0"/>
        </w:rPr>
        <w:t xml:space="preserve">. </w:t>
      </w:r>
    </w:p>
    <w:p w14:paraId="5F4475BE" w14:textId="428DE188" w:rsidR="002D02FA" w:rsidRDefault="002D02FA" w:rsidP="008E408E">
      <w:pPr>
        <w:pStyle w:val="ListParagraph"/>
        <w:numPr>
          <w:ilvl w:val="0"/>
          <w:numId w:val="1"/>
        </w:numPr>
        <w:spacing w:after="0" w:line="240" w:lineRule="auto"/>
      </w:pPr>
      <w:r>
        <w:t>Explain the difference between accessor and mutator methods?</w:t>
      </w:r>
    </w:p>
    <w:p w14:paraId="5811EEA7" w14:textId="0C3355E6" w:rsidR="008E5A33" w:rsidRPr="008E5A33" w:rsidRDefault="008E5A33" w:rsidP="008E5A33">
      <w:pPr>
        <w:pStyle w:val="ListParagraph"/>
        <w:spacing w:after="0" w:line="240" w:lineRule="auto"/>
        <w:rPr>
          <w:color w:val="0070C0"/>
        </w:rPr>
      </w:pPr>
      <w:r w:rsidRPr="008E5A33">
        <w:rPr>
          <w:color w:val="0070C0"/>
        </w:rPr>
        <w:t xml:space="preserve">Accessor methods are used to return the values of variables. </w:t>
      </w:r>
    </w:p>
    <w:p w14:paraId="28732283" w14:textId="7F9A6DC9" w:rsidR="008E5A33" w:rsidRPr="008E5A33" w:rsidRDefault="008E5A33" w:rsidP="008E5A33">
      <w:pPr>
        <w:pStyle w:val="ListParagraph"/>
        <w:spacing w:after="0" w:line="240" w:lineRule="auto"/>
        <w:rPr>
          <w:color w:val="0070C0"/>
        </w:rPr>
      </w:pPr>
      <w:r w:rsidRPr="008E5A33">
        <w:rPr>
          <w:color w:val="0070C0"/>
        </w:rPr>
        <w:t xml:space="preserve">Mutator methods are used to update the values of the variables. </w:t>
      </w:r>
    </w:p>
    <w:p w14:paraId="6065D13D" w14:textId="6272C329" w:rsidR="009E7912" w:rsidRDefault="009E7912" w:rsidP="008E408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at is the difference between arguments and parameter </w:t>
      </w:r>
      <w:r w:rsidRPr="00326892">
        <w:rPr>
          <w:noProof/>
        </w:rPr>
        <w:t>variables.</w:t>
      </w:r>
    </w:p>
    <w:p w14:paraId="67B5E192" w14:textId="3DAFE806" w:rsidR="008E5A33" w:rsidRPr="00FC2547" w:rsidRDefault="006A5419" w:rsidP="00BA492B">
      <w:pPr>
        <w:spacing w:after="0" w:line="240" w:lineRule="auto"/>
        <w:ind w:left="720"/>
        <w:rPr>
          <w:color w:val="0070C0"/>
        </w:rPr>
      </w:pPr>
      <w:r w:rsidRPr="00FC2547">
        <w:rPr>
          <w:color w:val="0070C0"/>
        </w:rPr>
        <w:t>A</w:t>
      </w:r>
      <w:r w:rsidR="005F1AA7" w:rsidRPr="00FC2547">
        <w:rPr>
          <w:color w:val="0070C0"/>
        </w:rPr>
        <w:t>rguments are the values</w:t>
      </w:r>
      <w:r w:rsidR="0055021F" w:rsidRPr="00FC2547">
        <w:rPr>
          <w:color w:val="0070C0"/>
        </w:rPr>
        <w:t xml:space="preserve"> or objects </w:t>
      </w:r>
      <w:proofErr w:type="gramStart"/>
      <w:r w:rsidR="0055021F" w:rsidRPr="00FC2547">
        <w:rPr>
          <w:color w:val="0070C0"/>
        </w:rPr>
        <w:t xml:space="preserve">that </w:t>
      </w:r>
      <w:r w:rsidR="00FC2547">
        <w:rPr>
          <w:color w:val="0070C0"/>
        </w:rPr>
        <w:t xml:space="preserve"> are</w:t>
      </w:r>
      <w:proofErr w:type="gramEnd"/>
      <w:r w:rsidR="00FC2547">
        <w:rPr>
          <w:color w:val="0070C0"/>
        </w:rPr>
        <w:t xml:space="preserve"> </w:t>
      </w:r>
      <w:r w:rsidR="0055021F" w:rsidRPr="00FC2547">
        <w:rPr>
          <w:color w:val="0070C0"/>
        </w:rPr>
        <w:t xml:space="preserve">passed into a method, parameter variables are the variables that </w:t>
      </w:r>
      <w:r w:rsidR="00FC2547">
        <w:rPr>
          <w:color w:val="0070C0"/>
        </w:rPr>
        <w:t>receive argument and pass it to the methods.</w:t>
      </w:r>
    </w:p>
    <w:p w14:paraId="3D18FB7C" w14:textId="6A227FB2" w:rsidR="009E7912" w:rsidRDefault="002D02FA" w:rsidP="008E408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Explain the purpose of </w:t>
      </w:r>
      <w:proofErr w:type="gramStart"/>
      <w:r>
        <w:t>toString(</w:t>
      </w:r>
      <w:proofErr w:type="gramEnd"/>
      <w:r>
        <w:t>) and equals( ) method.</w:t>
      </w:r>
    </w:p>
    <w:p w14:paraId="4889CA3F" w14:textId="3DF41BB0" w:rsidR="003B25D4" w:rsidRPr="003B25D4" w:rsidRDefault="003B25D4" w:rsidP="003B25D4">
      <w:pPr>
        <w:spacing w:after="0" w:line="240" w:lineRule="auto"/>
        <w:ind w:left="720"/>
      </w:pPr>
      <w:proofErr w:type="gramStart"/>
      <w:r w:rsidRPr="003B25D4">
        <w:rPr>
          <w:color w:val="0070C0"/>
        </w:rPr>
        <w:t>to</w:t>
      </w:r>
      <w:r w:rsidRPr="003B25D4">
        <w:rPr>
          <w:rFonts w:hint="eastAsia"/>
          <w:color w:val="0070C0"/>
          <w:lang w:eastAsia="zh-CN"/>
        </w:rPr>
        <w:t>String</w:t>
      </w:r>
      <w:r w:rsidRPr="003B25D4">
        <w:rPr>
          <w:color w:val="0070C0"/>
          <w:lang w:eastAsia="zh-CN"/>
        </w:rPr>
        <w:t>(</w:t>
      </w:r>
      <w:proofErr w:type="gramEnd"/>
      <w:r w:rsidRPr="003B25D4">
        <w:rPr>
          <w:color w:val="0070C0"/>
          <w:lang w:eastAsia="zh-CN"/>
        </w:rPr>
        <w:t>) method is used to return all the elements of an object, while equals method is used to compare two objects</w:t>
      </w:r>
      <w:r>
        <w:rPr>
          <w:color w:val="0070C0"/>
          <w:lang w:eastAsia="zh-CN"/>
        </w:rPr>
        <w:t xml:space="preserve">. </w:t>
      </w:r>
    </w:p>
    <w:p w14:paraId="02749439" w14:textId="49AFFAE3" w:rsidR="001319EC" w:rsidRDefault="001319EC" w:rsidP="008E408E">
      <w:pPr>
        <w:pStyle w:val="ListParagraph"/>
        <w:numPr>
          <w:ilvl w:val="0"/>
          <w:numId w:val="1"/>
        </w:numPr>
        <w:spacing w:after="0" w:line="240" w:lineRule="auto"/>
      </w:pPr>
      <w:r>
        <w:t>When you are passing objects to methods, is it a good idea to assign the reference to the object directly to the instance variable? Explain your answer.</w:t>
      </w:r>
    </w:p>
    <w:p w14:paraId="7F38B672" w14:textId="11F6191B" w:rsidR="0099217C" w:rsidRPr="00D43D04" w:rsidRDefault="00D43D04" w:rsidP="0099217C">
      <w:pPr>
        <w:pStyle w:val="ListParagraph"/>
        <w:spacing w:after="0" w:line="240" w:lineRule="auto"/>
        <w:rPr>
          <w:color w:val="0070C0"/>
        </w:rPr>
      </w:pPr>
      <w:r w:rsidRPr="00D43D04">
        <w:rPr>
          <w:color w:val="0070C0"/>
        </w:rPr>
        <w:t xml:space="preserve">No. It would only assign the address of the object. </w:t>
      </w:r>
    </w:p>
    <w:p w14:paraId="60DD035F" w14:textId="77777777" w:rsidR="00FC2547" w:rsidRDefault="00FC2547" w:rsidP="00FC2547">
      <w:pPr>
        <w:pStyle w:val="ListParagraph"/>
        <w:spacing w:after="0" w:line="240" w:lineRule="auto"/>
      </w:pPr>
    </w:p>
    <w:p w14:paraId="49119326" w14:textId="77777777" w:rsidR="003B25D4" w:rsidRDefault="003B25D4" w:rsidP="003B25D4">
      <w:pPr>
        <w:pStyle w:val="ListParagraph"/>
        <w:spacing w:after="0" w:line="240" w:lineRule="auto"/>
      </w:pPr>
    </w:p>
    <w:p w14:paraId="4D670FD2" w14:textId="5F66CCC2" w:rsidR="002D02FA" w:rsidRDefault="00DC446E" w:rsidP="008E408E">
      <w:pPr>
        <w:spacing w:after="0" w:line="240" w:lineRule="auto"/>
      </w:pPr>
      <w:r>
        <w:t>(Each q</w:t>
      </w:r>
      <w:r w:rsidR="001319EC">
        <w:t xml:space="preserve">uestion is </w:t>
      </w:r>
      <w:r w:rsidR="00A94FEB">
        <w:t>2</w:t>
      </w:r>
      <w:r w:rsidR="001319EC">
        <w:t xml:space="preserve"> points each = </w:t>
      </w:r>
      <w:r w:rsidR="008A790E">
        <w:t>1.5</w:t>
      </w:r>
      <w:r w:rsidR="001319EC">
        <w:t xml:space="preserve"> *</w:t>
      </w:r>
      <w:r w:rsidR="00A94FEB">
        <w:t xml:space="preserve"> 10 = </w:t>
      </w:r>
      <w:r w:rsidR="008A790E">
        <w:t>15</w:t>
      </w:r>
      <w:r>
        <w:t>)</w:t>
      </w:r>
    </w:p>
    <w:p w14:paraId="05D6BF37" w14:textId="77777777" w:rsidR="00A94FEB" w:rsidRDefault="00A94FEB" w:rsidP="008E408E">
      <w:pPr>
        <w:spacing w:after="0" w:line="240" w:lineRule="auto"/>
      </w:pPr>
    </w:p>
    <w:p w14:paraId="1A7255E2" w14:textId="77777777" w:rsidR="00714797" w:rsidRPr="00714797" w:rsidRDefault="00714797" w:rsidP="008E408E">
      <w:pPr>
        <w:spacing w:after="0" w:line="240" w:lineRule="auto"/>
        <w:rPr>
          <w:b/>
          <w:sz w:val="24"/>
          <w:u w:val="single"/>
        </w:rPr>
      </w:pPr>
      <w:r w:rsidRPr="00714797">
        <w:rPr>
          <w:b/>
          <w:sz w:val="24"/>
          <w:u w:val="single"/>
        </w:rPr>
        <w:lastRenderedPageBreak/>
        <w:t>Part - I</w:t>
      </w:r>
      <w:r>
        <w:rPr>
          <w:b/>
          <w:sz w:val="24"/>
          <w:u w:val="single"/>
        </w:rPr>
        <w:t>I</w:t>
      </w:r>
    </w:p>
    <w:p w14:paraId="2F557BB8" w14:textId="77777777" w:rsidR="002D02FA" w:rsidRPr="00DC446E" w:rsidRDefault="002D02FA" w:rsidP="008E408E">
      <w:pPr>
        <w:spacing w:after="0" w:line="240" w:lineRule="auto"/>
        <w:rPr>
          <w:b/>
        </w:rPr>
      </w:pPr>
      <w:r w:rsidRPr="00DC446E">
        <w:rPr>
          <w:b/>
        </w:rPr>
        <w:t xml:space="preserve">Work on the following </w:t>
      </w:r>
      <w:r w:rsidR="00DC446E">
        <w:rPr>
          <w:b/>
        </w:rPr>
        <w:t>exercises</w:t>
      </w:r>
      <w:r w:rsidRPr="00DC446E">
        <w:rPr>
          <w:b/>
        </w:rPr>
        <w:t xml:space="preserve"> at the end of chapter 7:</w:t>
      </w:r>
    </w:p>
    <w:p w14:paraId="7D7819A8" w14:textId="77777777" w:rsidR="002D02FA" w:rsidRDefault="002D02FA" w:rsidP="008E408E">
      <w:pPr>
        <w:spacing w:after="0" w:line="240" w:lineRule="auto"/>
      </w:pPr>
      <w:r>
        <w:t>7.18.2 Reading and Understanding Code</w:t>
      </w:r>
    </w:p>
    <w:p w14:paraId="326784B6" w14:textId="549D6A76" w:rsidR="00D66DFE" w:rsidRDefault="002D02FA" w:rsidP="008E408E">
      <w:pPr>
        <w:spacing w:after="0" w:line="240" w:lineRule="auto"/>
        <w:ind w:left="720"/>
      </w:pPr>
      <w:r>
        <w:t>#17</w:t>
      </w:r>
      <w:r w:rsidR="002409E3">
        <w:t xml:space="preserve">: </w:t>
      </w:r>
      <w:r w:rsidR="002409E3" w:rsidRPr="003F58E4">
        <w:rPr>
          <w:rFonts w:ascii="Courier New" w:hAnsi="Courier New" w:cs="Courier New"/>
          <w:color w:val="0070C0"/>
        </w:rPr>
        <w:t>accessor</w:t>
      </w:r>
      <w:r w:rsidR="002409E3" w:rsidRPr="003961A4">
        <w:rPr>
          <w:color w:val="0070C0"/>
        </w:rPr>
        <w:t>.</w:t>
      </w:r>
    </w:p>
    <w:p w14:paraId="7764E8B9" w14:textId="02D8692B" w:rsidR="002409E3" w:rsidRDefault="002D02FA" w:rsidP="008E408E">
      <w:pPr>
        <w:spacing w:after="0" w:line="240" w:lineRule="auto"/>
        <w:ind w:left="720"/>
      </w:pPr>
      <w:r>
        <w:t>#18</w:t>
      </w:r>
      <w:r w:rsidR="002409E3">
        <w:t xml:space="preserve">: </w:t>
      </w:r>
      <w:r w:rsidR="002409E3" w:rsidRPr="003F58E4">
        <w:rPr>
          <w:rFonts w:ascii="Courier New" w:hAnsi="Courier New" w:cs="Courier New"/>
          <w:color w:val="0070C0"/>
        </w:rPr>
        <w:t>mutator</w:t>
      </w:r>
      <w:r w:rsidR="002409E3">
        <w:t>.</w:t>
      </w:r>
    </w:p>
    <w:p w14:paraId="037D3DBE" w14:textId="43AAFEEE" w:rsidR="002D02FA" w:rsidRDefault="002D02FA" w:rsidP="008E408E">
      <w:pPr>
        <w:spacing w:after="0" w:line="240" w:lineRule="auto"/>
        <w:ind w:firstLine="720"/>
      </w:pPr>
      <w:r>
        <w:t>#27</w:t>
      </w:r>
      <w:r w:rsidR="002409E3">
        <w:t xml:space="preserve">: </w:t>
      </w:r>
      <w:r w:rsidR="00B50304" w:rsidRPr="003F58E4">
        <w:rPr>
          <w:rFonts w:ascii="Courier New" w:hAnsi="Courier New" w:cs="Courier New"/>
          <w:color w:val="0070C0"/>
        </w:rPr>
        <w:t>1</w:t>
      </w:r>
    </w:p>
    <w:p w14:paraId="76B6514D" w14:textId="77777777" w:rsidR="002D02FA" w:rsidRDefault="002D02FA" w:rsidP="008E408E">
      <w:pPr>
        <w:spacing w:after="0" w:line="240" w:lineRule="auto"/>
      </w:pPr>
      <w:r>
        <w:t>7.18.3 Fill in the code</w:t>
      </w:r>
    </w:p>
    <w:p w14:paraId="104C23D5" w14:textId="77777777" w:rsidR="00076D86" w:rsidRDefault="002F4683" w:rsidP="008E408E">
      <w:pPr>
        <w:spacing w:after="0" w:line="240" w:lineRule="auto"/>
        <w:ind w:firstLine="720"/>
      </w:pPr>
      <w:r>
        <w:t>#29</w:t>
      </w:r>
      <w:r w:rsidR="00A74D68">
        <w:t xml:space="preserve">: </w:t>
      </w:r>
    </w:p>
    <w:p w14:paraId="74295F03" w14:textId="4E7C4411" w:rsidR="00076D86" w:rsidRPr="00F14EF3" w:rsidRDefault="00076D86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// declare federal tax rate constant; value is 0.07</w:t>
      </w:r>
    </w:p>
    <w:p w14:paraId="3FECEE8B" w14:textId="28CB54D2" w:rsidR="00A74D68" w:rsidRPr="00F14EF3" w:rsidRDefault="00076D86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final double FEDERAL_TAX_RATE = 0.07;</w:t>
      </w:r>
    </w:p>
    <w:p w14:paraId="586DB5F5" w14:textId="77777777" w:rsidR="00997FE5" w:rsidRPr="00076D86" w:rsidRDefault="00997FE5" w:rsidP="008E408E">
      <w:pPr>
        <w:spacing w:after="0" w:line="240" w:lineRule="auto"/>
        <w:ind w:firstLine="720"/>
        <w:rPr>
          <w:color w:val="0070C0"/>
        </w:rPr>
      </w:pPr>
    </w:p>
    <w:p w14:paraId="312BC33A" w14:textId="3BCE1DB1" w:rsidR="00A74D68" w:rsidRDefault="002F4683" w:rsidP="008E408E">
      <w:pPr>
        <w:spacing w:after="0" w:line="240" w:lineRule="auto"/>
        <w:ind w:firstLine="720"/>
      </w:pPr>
      <w:r>
        <w:t>#31</w:t>
      </w:r>
      <w:r w:rsidR="00A74D68">
        <w:t>:</w:t>
      </w:r>
    </w:p>
    <w:p w14:paraId="382DEAAE" w14:textId="2E39255C" w:rsidR="00685378" w:rsidRPr="00F14EF3" w:rsidRDefault="001C17C7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 xml:space="preserve">public </w:t>
      </w:r>
      <w:proofErr w:type="gramStart"/>
      <w:r w:rsidR="00685378" w:rsidRPr="00F14EF3">
        <w:rPr>
          <w:rFonts w:ascii="Courier New" w:hAnsi="Courier New" w:cs="Courier New"/>
          <w:color w:val="0070C0"/>
        </w:rPr>
        <w:t>TelevisionChannel(</w:t>
      </w:r>
      <w:r w:rsidR="00C71AB8">
        <w:rPr>
          <w:rFonts w:ascii="Courier New" w:hAnsi="Courier New" w:cs="Courier New"/>
          <w:color w:val="0070C0"/>
        </w:rPr>
        <w:t xml:space="preserve"> String</w:t>
      </w:r>
      <w:proofErr w:type="gramEnd"/>
      <w:r w:rsidR="00C71AB8">
        <w:rPr>
          <w:rFonts w:ascii="Courier New" w:hAnsi="Courier New" w:cs="Courier New"/>
          <w:color w:val="0070C0"/>
        </w:rPr>
        <w:t xml:space="preserve"> n, </w:t>
      </w:r>
      <w:r w:rsidR="00B344BD">
        <w:rPr>
          <w:rFonts w:ascii="Courier New" w:hAnsi="Courier New" w:cs="Courier New"/>
          <w:color w:val="0070C0"/>
        </w:rPr>
        <w:t>int</w:t>
      </w:r>
      <w:r w:rsidR="00C71AB8">
        <w:rPr>
          <w:rFonts w:ascii="Courier New" w:hAnsi="Courier New" w:cs="Courier New"/>
          <w:color w:val="0070C0"/>
        </w:rPr>
        <w:t xml:space="preserve"> num, </w:t>
      </w:r>
      <w:r w:rsidR="00B344BD">
        <w:rPr>
          <w:rFonts w:ascii="Courier New" w:hAnsi="Courier New" w:cs="Courier New"/>
          <w:color w:val="0070C0"/>
        </w:rPr>
        <w:t>Boolean c</w:t>
      </w:r>
      <w:r w:rsidR="00685378" w:rsidRPr="00F14EF3">
        <w:rPr>
          <w:rFonts w:ascii="Courier New" w:hAnsi="Courier New" w:cs="Courier New"/>
          <w:color w:val="0070C0"/>
        </w:rPr>
        <w:t>)</w:t>
      </w:r>
    </w:p>
    <w:p w14:paraId="4C69B50D" w14:textId="5490F3C5" w:rsidR="00685378" w:rsidRPr="00F14EF3" w:rsidRDefault="00685378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{</w:t>
      </w:r>
    </w:p>
    <w:p w14:paraId="57E4AF3F" w14:textId="4CFB8B60" w:rsidR="00685378" w:rsidRPr="00F14EF3" w:rsidRDefault="00685378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ab/>
      </w:r>
      <w:r w:rsidR="00FD1855" w:rsidRPr="00F14EF3">
        <w:rPr>
          <w:rFonts w:ascii="Courier New" w:hAnsi="Courier New" w:cs="Courier New"/>
          <w:color w:val="0070C0"/>
        </w:rPr>
        <w:t>name = n;</w:t>
      </w:r>
    </w:p>
    <w:p w14:paraId="6DA37582" w14:textId="593668B3" w:rsidR="00FD1855" w:rsidRPr="00F14EF3" w:rsidRDefault="00FD1855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ab/>
        <w:t xml:space="preserve">number = </w:t>
      </w:r>
      <w:r w:rsidR="00B344BD">
        <w:rPr>
          <w:rFonts w:ascii="Courier New" w:hAnsi="Courier New" w:cs="Courier New"/>
          <w:color w:val="0070C0"/>
        </w:rPr>
        <w:t>num</w:t>
      </w:r>
      <w:r w:rsidRPr="00F14EF3">
        <w:rPr>
          <w:rFonts w:ascii="Courier New" w:hAnsi="Courier New" w:cs="Courier New"/>
          <w:color w:val="0070C0"/>
        </w:rPr>
        <w:t>;</w:t>
      </w:r>
    </w:p>
    <w:p w14:paraId="1B6C9E50" w14:textId="2B4312F3" w:rsidR="00FD1855" w:rsidRPr="00F14EF3" w:rsidRDefault="00FD1855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ab/>
      </w:r>
      <w:r w:rsidR="008E408E" w:rsidRPr="00F14EF3">
        <w:rPr>
          <w:rFonts w:ascii="Courier New" w:hAnsi="Courier New" w:cs="Courier New"/>
          <w:color w:val="0070C0"/>
        </w:rPr>
        <w:t>c</w:t>
      </w:r>
      <w:r w:rsidRPr="00F14EF3">
        <w:rPr>
          <w:rFonts w:ascii="Courier New" w:hAnsi="Courier New" w:cs="Courier New"/>
          <w:color w:val="0070C0"/>
        </w:rPr>
        <w:t xml:space="preserve">able = </w:t>
      </w:r>
      <w:r w:rsidR="00B344BD">
        <w:rPr>
          <w:rFonts w:ascii="Courier New" w:hAnsi="Courier New" w:cs="Courier New"/>
          <w:color w:val="0070C0"/>
        </w:rPr>
        <w:t>c</w:t>
      </w:r>
      <w:r w:rsidRPr="00F14EF3">
        <w:rPr>
          <w:rFonts w:ascii="Courier New" w:hAnsi="Courier New" w:cs="Courier New"/>
          <w:color w:val="0070C0"/>
        </w:rPr>
        <w:t>;</w:t>
      </w:r>
    </w:p>
    <w:p w14:paraId="6D55E83D" w14:textId="03EA4DE0" w:rsidR="00076D86" w:rsidRPr="00F14EF3" w:rsidRDefault="00685378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}</w:t>
      </w:r>
    </w:p>
    <w:p w14:paraId="4EBA43FF" w14:textId="77777777" w:rsidR="00997FE5" w:rsidRPr="00FD1855" w:rsidRDefault="00997FE5" w:rsidP="008E408E">
      <w:pPr>
        <w:spacing w:after="0" w:line="240" w:lineRule="auto"/>
        <w:ind w:firstLine="720"/>
        <w:rPr>
          <w:rFonts w:ascii="Consolas" w:hAnsi="Consolas" w:cs="Consolas"/>
          <w:color w:val="0070C0"/>
        </w:rPr>
      </w:pPr>
    </w:p>
    <w:p w14:paraId="60CEB7EA" w14:textId="387784E3" w:rsidR="00A74D68" w:rsidRDefault="002D02FA" w:rsidP="008E408E">
      <w:pPr>
        <w:spacing w:after="0" w:line="240" w:lineRule="auto"/>
        <w:ind w:firstLine="720"/>
      </w:pPr>
      <w:r>
        <w:t>#36</w:t>
      </w:r>
      <w:r w:rsidR="00A74D68">
        <w:t>:</w:t>
      </w:r>
    </w:p>
    <w:p w14:paraId="5C31B9E0" w14:textId="07BDD772" w:rsidR="007827BD" w:rsidRPr="00F14EF3" w:rsidRDefault="00C60D97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 xml:space="preserve">Public </w:t>
      </w:r>
      <w:r w:rsidR="00BF328A" w:rsidRPr="00F14EF3">
        <w:rPr>
          <w:rFonts w:ascii="Courier New" w:hAnsi="Courier New" w:cs="Courier New"/>
          <w:color w:val="0070C0"/>
        </w:rPr>
        <w:t xml:space="preserve">int </w:t>
      </w:r>
      <w:proofErr w:type="gramStart"/>
      <w:r w:rsidR="00BD24C3" w:rsidRPr="00F14EF3">
        <w:rPr>
          <w:rFonts w:ascii="Courier New" w:hAnsi="Courier New" w:cs="Courier New"/>
          <w:color w:val="0070C0"/>
        </w:rPr>
        <w:t>countDigits</w:t>
      </w:r>
      <w:r w:rsidR="00BF328A" w:rsidRPr="00F14EF3">
        <w:rPr>
          <w:rFonts w:ascii="Courier New" w:hAnsi="Courier New" w:cs="Courier New"/>
          <w:color w:val="0070C0"/>
        </w:rPr>
        <w:t>(</w:t>
      </w:r>
      <w:proofErr w:type="gramEnd"/>
      <w:r w:rsidR="00BF328A" w:rsidRPr="00F14EF3">
        <w:rPr>
          <w:rFonts w:ascii="Courier New" w:hAnsi="Courier New" w:cs="Courier New"/>
          <w:color w:val="0070C0"/>
        </w:rPr>
        <w:t>)</w:t>
      </w:r>
    </w:p>
    <w:p w14:paraId="627725BF" w14:textId="28F5D0A9" w:rsidR="00BF328A" w:rsidRPr="00F14EF3" w:rsidRDefault="00BF328A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{</w:t>
      </w:r>
    </w:p>
    <w:p w14:paraId="2B17E289" w14:textId="108B59AA" w:rsidR="00913E67" w:rsidRPr="00F14EF3" w:rsidRDefault="00913E67" w:rsidP="00913E67">
      <w:pPr>
        <w:spacing w:after="0" w:line="240" w:lineRule="auto"/>
        <w:ind w:left="720"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 xml:space="preserve">while </w:t>
      </w:r>
      <w:proofErr w:type="gramStart"/>
      <w:r w:rsidRPr="00F14EF3">
        <w:rPr>
          <w:rFonts w:ascii="Courier New" w:hAnsi="Courier New" w:cs="Courier New"/>
          <w:color w:val="0070C0"/>
        </w:rPr>
        <w:t xml:space="preserve">( </w:t>
      </w:r>
      <w:r w:rsidR="00B344BD">
        <w:rPr>
          <w:rFonts w:ascii="Courier New" w:hAnsi="Courier New" w:cs="Courier New"/>
          <w:color w:val="0070C0"/>
        </w:rPr>
        <w:t>number</w:t>
      </w:r>
      <w:proofErr w:type="gramEnd"/>
      <w:r w:rsidRPr="00F14EF3">
        <w:rPr>
          <w:rFonts w:ascii="Courier New" w:hAnsi="Courier New" w:cs="Courier New"/>
          <w:color w:val="0070C0"/>
        </w:rPr>
        <w:t xml:space="preserve"> != 0 )</w:t>
      </w:r>
    </w:p>
    <w:p w14:paraId="0F936307" w14:textId="4E5A66C7" w:rsidR="009072F9" w:rsidRPr="00F14EF3" w:rsidRDefault="00913E67" w:rsidP="00913E67">
      <w:pPr>
        <w:spacing w:after="0" w:line="240" w:lineRule="auto"/>
        <w:ind w:left="720"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{</w:t>
      </w:r>
      <w:r w:rsidR="00BF328A" w:rsidRPr="00F14EF3">
        <w:rPr>
          <w:rFonts w:ascii="Courier New" w:hAnsi="Courier New" w:cs="Courier New"/>
          <w:color w:val="0070C0"/>
        </w:rPr>
        <w:tab/>
      </w:r>
    </w:p>
    <w:p w14:paraId="79529FDC" w14:textId="7EC643EA" w:rsidR="00BF328A" w:rsidRPr="00F14EF3" w:rsidRDefault="00B344BD" w:rsidP="00913E67">
      <w:pPr>
        <w:spacing w:after="0" w:line="240" w:lineRule="auto"/>
        <w:ind w:left="1440" w:firstLine="720"/>
        <w:rPr>
          <w:rFonts w:ascii="Courier New" w:hAnsi="Courier New" w:cs="Courier New"/>
          <w:color w:val="0070C0"/>
        </w:rPr>
      </w:pPr>
      <w:r>
        <w:rPr>
          <w:rFonts w:ascii="Courier New" w:hAnsi="Courier New" w:cs="Courier New"/>
          <w:color w:val="0070C0"/>
        </w:rPr>
        <w:t>number</w:t>
      </w:r>
      <w:r w:rsidR="00BD24C3" w:rsidRPr="00F14EF3">
        <w:rPr>
          <w:rFonts w:ascii="Courier New" w:hAnsi="Courier New" w:cs="Courier New"/>
          <w:color w:val="0070C0"/>
        </w:rPr>
        <w:t xml:space="preserve"> /= 10;</w:t>
      </w:r>
    </w:p>
    <w:p w14:paraId="4928B654" w14:textId="4A9439FE" w:rsidR="00913E67" w:rsidRPr="00F14EF3" w:rsidRDefault="00913E67" w:rsidP="00913E67">
      <w:pPr>
        <w:spacing w:after="0" w:line="240" w:lineRule="auto"/>
        <w:ind w:left="1440"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count++;</w:t>
      </w:r>
    </w:p>
    <w:p w14:paraId="2D0EC8C1" w14:textId="3381AAA7" w:rsidR="00913E67" w:rsidRPr="00F14EF3" w:rsidRDefault="00913E67" w:rsidP="00913E67">
      <w:pPr>
        <w:spacing w:after="0" w:line="240" w:lineRule="auto"/>
        <w:ind w:left="720"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}</w:t>
      </w:r>
    </w:p>
    <w:p w14:paraId="107C994B" w14:textId="288E538B" w:rsidR="00913E67" w:rsidRPr="00F14EF3" w:rsidRDefault="00913E67" w:rsidP="00913E67">
      <w:pPr>
        <w:spacing w:after="0" w:line="240" w:lineRule="auto"/>
        <w:ind w:left="720"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return count;</w:t>
      </w:r>
    </w:p>
    <w:p w14:paraId="3EC6E37E" w14:textId="5ACF5B43" w:rsidR="00BF328A" w:rsidRPr="00F14EF3" w:rsidRDefault="00BF328A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}</w:t>
      </w:r>
    </w:p>
    <w:p w14:paraId="5FECFA12" w14:textId="77777777" w:rsidR="00997FE5" w:rsidRPr="00BF328A" w:rsidRDefault="00997FE5" w:rsidP="008E408E">
      <w:pPr>
        <w:spacing w:after="0" w:line="240" w:lineRule="auto"/>
        <w:ind w:firstLine="720"/>
        <w:rPr>
          <w:rFonts w:ascii="Consolas" w:hAnsi="Consolas" w:cs="Consolas"/>
          <w:color w:val="0070C0"/>
        </w:rPr>
      </w:pPr>
    </w:p>
    <w:p w14:paraId="5FDCFD5E" w14:textId="2142717D" w:rsidR="00A74D68" w:rsidRDefault="002D02FA" w:rsidP="008E408E">
      <w:pPr>
        <w:spacing w:after="0" w:line="240" w:lineRule="auto"/>
        <w:ind w:firstLine="720"/>
      </w:pPr>
      <w:r>
        <w:t>#37</w:t>
      </w:r>
      <w:r w:rsidR="00A74D68">
        <w:t>:</w:t>
      </w:r>
    </w:p>
    <w:p w14:paraId="0D087FEF" w14:textId="46C00795" w:rsidR="00997FE5" w:rsidRPr="00B40D2B" w:rsidRDefault="00376BCC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B40D2B">
        <w:rPr>
          <w:rFonts w:ascii="Courier New" w:hAnsi="Courier New" w:cs="Courier New"/>
          <w:color w:val="0070C0"/>
        </w:rPr>
        <w:t xml:space="preserve">public String </w:t>
      </w:r>
      <w:proofErr w:type="gramStart"/>
      <w:r w:rsidRPr="00B40D2B">
        <w:rPr>
          <w:rFonts w:ascii="Courier New" w:hAnsi="Courier New" w:cs="Courier New"/>
          <w:color w:val="0070C0"/>
        </w:rPr>
        <w:t>isCable(</w:t>
      </w:r>
      <w:r w:rsidR="00F35F68" w:rsidRPr="00B40D2B">
        <w:rPr>
          <w:rFonts w:ascii="Courier New" w:hAnsi="Courier New" w:cs="Courier New"/>
          <w:color w:val="0070C0"/>
        </w:rPr>
        <w:t xml:space="preserve"> </w:t>
      </w:r>
      <w:r w:rsidR="00D72501" w:rsidRPr="00B40D2B">
        <w:rPr>
          <w:rFonts w:ascii="Courier New" w:hAnsi="Courier New" w:cs="Courier New"/>
          <w:color w:val="0070C0"/>
        </w:rPr>
        <w:t>TelevisionChannel</w:t>
      </w:r>
      <w:proofErr w:type="gramEnd"/>
      <w:r w:rsidR="00D72501" w:rsidRPr="00B40D2B">
        <w:rPr>
          <w:rFonts w:ascii="Courier New" w:hAnsi="Courier New" w:cs="Courier New"/>
          <w:color w:val="0070C0"/>
        </w:rPr>
        <w:t xml:space="preserve"> t</w:t>
      </w:r>
      <w:r w:rsidR="00F35F68" w:rsidRPr="00B40D2B">
        <w:rPr>
          <w:rFonts w:ascii="Courier New" w:hAnsi="Courier New" w:cs="Courier New"/>
          <w:color w:val="0070C0"/>
        </w:rPr>
        <w:t xml:space="preserve"> </w:t>
      </w:r>
      <w:r w:rsidRPr="00B40D2B">
        <w:rPr>
          <w:rFonts w:ascii="Courier New" w:hAnsi="Courier New" w:cs="Courier New"/>
          <w:color w:val="0070C0"/>
        </w:rPr>
        <w:t>)</w:t>
      </w:r>
    </w:p>
    <w:p w14:paraId="5E64698A" w14:textId="13897EE1" w:rsidR="00D01FEE" w:rsidRPr="00B40D2B" w:rsidRDefault="00D01FEE" w:rsidP="00D01FE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B40D2B">
        <w:rPr>
          <w:rFonts w:ascii="Courier New" w:hAnsi="Courier New" w:cs="Courier New"/>
          <w:color w:val="0070C0"/>
        </w:rPr>
        <w:t>{</w:t>
      </w:r>
    </w:p>
    <w:p w14:paraId="1CD52A9F" w14:textId="449D29C6" w:rsidR="00D01FEE" w:rsidRPr="00B40D2B" w:rsidRDefault="00D01FEE" w:rsidP="00D01FE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B40D2B">
        <w:rPr>
          <w:rFonts w:ascii="Courier New" w:hAnsi="Courier New" w:cs="Courier New"/>
          <w:color w:val="0070C0"/>
        </w:rPr>
        <w:tab/>
      </w:r>
      <w:r w:rsidR="00590F61" w:rsidRPr="00B40D2B">
        <w:rPr>
          <w:rFonts w:ascii="Courier New" w:hAnsi="Courier New" w:cs="Courier New"/>
          <w:color w:val="0070C0"/>
        </w:rPr>
        <w:t>i</w:t>
      </w:r>
      <w:r w:rsidR="00005A20" w:rsidRPr="00B40D2B">
        <w:rPr>
          <w:rFonts w:ascii="Courier New" w:hAnsi="Courier New" w:cs="Courier New"/>
          <w:color w:val="0070C0"/>
        </w:rPr>
        <w:t xml:space="preserve">f </w:t>
      </w:r>
      <w:proofErr w:type="gramStart"/>
      <w:r w:rsidR="00005A20" w:rsidRPr="00B40D2B">
        <w:rPr>
          <w:rFonts w:ascii="Courier New" w:hAnsi="Courier New" w:cs="Courier New"/>
          <w:color w:val="0070C0"/>
        </w:rPr>
        <w:t xml:space="preserve">( </w:t>
      </w:r>
      <w:r w:rsidR="00D72501" w:rsidRPr="00B40D2B">
        <w:rPr>
          <w:rFonts w:ascii="Courier New" w:hAnsi="Courier New" w:cs="Courier New"/>
          <w:color w:val="0070C0"/>
        </w:rPr>
        <w:t>t</w:t>
      </w:r>
      <w:proofErr w:type="gramEnd"/>
      <w:r w:rsidR="00D72501" w:rsidRPr="00B40D2B">
        <w:rPr>
          <w:rFonts w:ascii="Courier New" w:hAnsi="Courier New" w:cs="Courier New"/>
          <w:color w:val="0070C0"/>
        </w:rPr>
        <w:t>.</w:t>
      </w:r>
      <w:r w:rsidR="00B40D2B" w:rsidRPr="00B40D2B">
        <w:rPr>
          <w:rFonts w:ascii="Courier New" w:hAnsi="Courier New" w:cs="Courier New"/>
          <w:color w:val="0070C0"/>
        </w:rPr>
        <w:t>getCable()</w:t>
      </w:r>
      <w:r w:rsidR="00005A20" w:rsidRPr="00B40D2B">
        <w:rPr>
          <w:rFonts w:ascii="Courier New" w:hAnsi="Courier New" w:cs="Courier New"/>
          <w:color w:val="0070C0"/>
        </w:rPr>
        <w:t xml:space="preserve"> == </w:t>
      </w:r>
      <w:r w:rsidR="00590F61" w:rsidRPr="00B40D2B">
        <w:rPr>
          <w:rFonts w:ascii="Courier New" w:hAnsi="Courier New" w:cs="Courier New"/>
          <w:color w:val="0070C0"/>
        </w:rPr>
        <w:t>true )</w:t>
      </w:r>
    </w:p>
    <w:p w14:paraId="6237FA4E" w14:textId="5E8FF361" w:rsidR="00590F61" w:rsidRPr="00B40D2B" w:rsidRDefault="00590F61" w:rsidP="00D01FE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B40D2B">
        <w:rPr>
          <w:rFonts w:ascii="Courier New" w:hAnsi="Courier New" w:cs="Courier New"/>
          <w:color w:val="0070C0"/>
        </w:rPr>
        <w:tab/>
      </w:r>
      <w:r w:rsidRPr="00B40D2B">
        <w:rPr>
          <w:rFonts w:ascii="Courier New" w:hAnsi="Courier New" w:cs="Courier New"/>
          <w:color w:val="0070C0"/>
        </w:rPr>
        <w:tab/>
        <w:t>return “</w:t>
      </w:r>
      <w:r w:rsidR="00065038" w:rsidRPr="00B40D2B">
        <w:rPr>
          <w:rFonts w:ascii="Courier New" w:hAnsi="Courier New" w:cs="Courier New"/>
          <w:color w:val="0070C0"/>
        </w:rPr>
        <w:t>cable</w:t>
      </w:r>
      <w:r w:rsidRPr="00B40D2B">
        <w:rPr>
          <w:rFonts w:ascii="Courier New" w:hAnsi="Courier New" w:cs="Courier New"/>
          <w:color w:val="0070C0"/>
        </w:rPr>
        <w:t>”</w:t>
      </w:r>
      <w:r w:rsidR="00065038" w:rsidRPr="00B40D2B">
        <w:rPr>
          <w:rFonts w:ascii="Courier New" w:hAnsi="Courier New" w:cs="Courier New"/>
          <w:color w:val="0070C0"/>
        </w:rPr>
        <w:t>;</w:t>
      </w:r>
    </w:p>
    <w:p w14:paraId="5378B265" w14:textId="072F3559" w:rsidR="00065038" w:rsidRPr="00B40D2B" w:rsidRDefault="00065038" w:rsidP="00D01FE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B40D2B">
        <w:rPr>
          <w:rFonts w:ascii="Courier New" w:hAnsi="Courier New" w:cs="Courier New"/>
          <w:color w:val="0070C0"/>
        </w:rPr>
        <w:tab/>
        <w:t>else</w:t>
      </w:r>
    </w:p>
    <w:p w14:paraId="391E4783" w14:textId="62B5522B" w:rsidR="00065038" w:rsidRPr="00B40D2B" w:rsidRDefault="00065038" w:rsidP="00D01FE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B40D2B">
        <w:rPr>
          <w:rFonts w:ascii="Courier New" w:hAnsi="Courier New" w:cs="Courier New"/>
          <w:color w:val="0070C0"/>
        </w:rPr>
        <w:lastRenderedPageBreak/>
        <w:tab/>
      </w:r>
      <w:r w:rsidRPr="00B40D2B">
        <w:rPr>
          <w:rFonts w:ascii="Courier New" w:hAnsi="Courier New" w:cs="Courier New"/>
          <w:color w:val="0070C0"/>
        </w:rPr>
        <w:tab/>
        <w:t>return “</w:t>
      </w:r>
      <w:r w:rsidR="00F763B0" w:rsidRPr="00B40D2B">
        <w:rPr>
          <w:rFonts w:ascii="Courier New" w:hAnsi="Courier New" w:cs="Courier New"/>
          <w:color w:val="0070C0"/>
        </w:rPr>
        <w:t>network</w:t>
      </w:r>
      <w:r w:rsidRPr="00B40D2B">
        <w:rPr>
          <w:rFonts w:ascii="Courier New" w:hAnsi="Courier New" w:cs="Courier New"/>
          <w:color w:val="0070C0"/>
        </w:rPr>
        <w:t>”</w:t>
      </w:r>
      <w:r w:rsidR="00F763B0" w:rsidRPr="00B40D2B">
        <w:rPr>
          <w:rFonts w:ascii="Courier New" w:hAnsi="Courier New" w:cs="Courier New"/>
          <w:color w:val="0070C0"/>
        </w:rPr>
        <w:t>;</w:t>
      </w:r>
    </w:p>
    <w:p w14:paraId="416265AE" w14:textId="76E397D4" w:rsidR="00D01FEE" w:rsidRPr="00B40D2B" w:rsidRDefault="00D01FEE" w:rsidP="00D01FE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B40D2B">
        <w:rPr>
          <w:rFonts w:ascii="Courier New" w:hAnsi="Courier New" w:cs="Courier New"/>
          <w:color w:val="0070C0"/>
        </w:rPr>
        <w:t>}</w:t>
      </w:r>
    </w:p>
    <w:p w14:paraId="7E69B5B6" w14:textId="77777777" w:rsidR="00FB517C" w:rsidRPr="00B40D2B" w:rsidRDefault="00FB517C" w:rsidP="008E408E">
      <w:pPr>
        <w:spacing w:after="0" w:line="240" w:lineRule="auto"/>
        <w:ind w:firstLine="720"/>
        <w:rPr>
          <w:rFonts w:ascii="Courier New" w:hAnsi="Courier New" w:cs="Courier New"/>
        </w:rPr>
      </w:pPr>
    </w:p>
    <w:p w14:paraId="752BBF32" w14:textId="77777777" w:rsidR="00997FE5" w:rsidRDefault="00997FE5" w:rsidP="008E408E">
      <w:pPr>
        <w:spacing w:after="0" w:line="240" w:lineRule="auto"/>
        <w:ind w:firstLine="720"/>
      </w:pPr>
    </w:p>
    <w:p w14:paraId="533604A5" w14:textId="77777777" w:rsidR="002D02FA" w:rsidRDefault="002D02FA" w:rsidP="008E408E">
      <w:pPr>
        <w:spacing w:after="0" w:line="240" w:lineRule="auto"/>
      </w:pPr>
      <w:r>
        <w:t>7.18.4 Identify Errors in Code</w:t>
      </w:r>
    </w:p>
    <w:p w14:paraId="3907BE85" w14:textId="329759B0" w:rsidR="00931282" w:rsidRDefault="002D02FA" w:rsidP="008E408E">
      <w:pPr>
        <w:spacing w:after="0" w:line="240" w:lineRule="auto"/>
      </w:pPr>
      <w:r>
        <w:tab/>
        <w:t>#</w:t>
      </w:r>
      <w:r w:rsidR="002F4683">
        <w:t>39</w:t>
      </w:r>
    </w:p>
    <w:p w14:paraId="20A05C11" w14:textId="66B9897A" w:rsidR="00135916" w:rsidRPr="003961A4" w:rsidRDefault="00D75511" w:rsidP="008E408E">
      <w:pPr>
        <w:spacing w:after="0" w:line="240" w:lineRule="auto"/>
        <w:rPr>
          <w:color w:val="0070C0"/>
        </w:rPr>
      </w:pPr>
      <w:r w:rsidRPr="003961A4">
        <w:rPr>
          <w:color w:val="0070C0"/>
        </w:rPr>
        <w:tab/>
      </w:r>
      <w:r w:rsidR="00F14838" w:rsidRPr="003961A4">
        <w:rPr>
          <w:color w:val="0070C0"/>
        </w:rPr>
        <w:t xml:space="preserve">Parameter name should not be the same as </w:t>
      </w:r>
      <w:r w:rsidR="00D00D84" w:rsidRPr="003961A4">
        <w:rPr>
          <w:color w:val="0070C0"/>
        </w:rPr>
        <w:t xml:space="preserve">the </w:t>
      </w:r>
      <w:r w:rsidR="0084166A" w:rsidRPr="0084166A">
        <w:rPr>
          <w:color w:val="0070C0"/>
        </w:rPr>
        <w:t xml:space="preserve">instance </w:t>
      </w:r>
      <w:r w:rsidR="00D00D84" w:rsidRPr="003961A4">
        <w:rPr>
          <w:color w:val="0070C0"/>
        </w:rPr>
        <w:t>variable.</w:t>
      </w:r>
    </w:p>
    <w:p w14:paraId="735876CC" w14:textId="6C6959A1" w:rsidR="00D75511" w:rsidRDefault="00D00D84" w:rsidP="008E408E">
      <w:pPr>
        <w:spacing w:after="0" w:line="240" w:lineRule="auto"/>
      </w:pPr>
      <w:r>
        <w:t xml:space="preserve"> </w:t>
      </w:r>
    </w:p>
    <w:p w14:paraId="0C8133D3" w14:textId="42F8C547" w:rsidR="00931282" w:rsidRDefault="00931282" w:rsidP="008E408E">
      <w:pPr>
        <w:spacing w:after="0" w:line="240" w:lineRule="auto"/>
      </w:pPr>
      <w:r>
        <w:t xml:space="preserve"> </w:t>
      </w:r>
      <w:r>
        <w:tab/>
        <w:t>#46</w:t>
      </w:r>
    </w:p>
    <w:p w14:paraId="5CB50B1C" w14:textId="57C6BBEE" w:rsidR="00135916" w:rsidRPr="003961A4" w:rsidRDefault="00135916" w:rsidP="008E408E">
      <w:pPr>
        <w:spacing w:after="0" w:line="240" w:lineRule="auto"/>
        <w:rPr>
          <w:color w:val="0070C0"/>
        </w:rPr>
      </w:pPr>
      <w:r w:rsidRPr="003961A4">
        <w:rPr>
          <w:color w:val="0070C0"/>
        </w:rPr>
        <w:tab/>
      </w:r>
      <w:r w:rsidR="0081315B" w:rsidRPr="003961A4">
        <w:rPr>
          <w:color w:val="0070C0"/>
        </w:rPr>
        <w:t>The month names should not have quotation marks in enum</w:t>
      </w:r>
      <w:r w:rsidR="00326541" w:rsidRPr="003961A4">
        <w:rPr>
          <w:color w:val="0070C0"/>
        </w:rPr>
        <w:t xml:space="preserve"> variable. </w:t>
      </w:r>
    </w:p>
    <w:p w14:paraId="0076C1F0" w14:textId="77777777" w:rsidR="00931282" w:rsidRDefault="00931282" w:rsidP="008E408E">
      <w:pPr>
        <w:spacing w:after="0" w:line="240" w:lineRule="auto"/>
      </w:pPr>
    </w:p>
    <w:p w14:paraId="5A5D1B7C" w14:textId="79BE16E4" w:rsidR="002D02FA" w:rsidRDefault="00DC446E" w:rsidP="008E408E">
      <w:pPr>
        <w:spacing w:after="0" w:line="240" w:lineRule="auto"/>
      </w:pPr>
      <w:r>
        <w:tab/>
        <w:t xml:space="preserve">(3 points each: </w:t>
      </w:r>
      <w:r w:rsidR="008A790E">
        <w:t>2</w:t>
      </w:r>
      <w:r>
        <w:t xml:space="preserve"> * 2 = </w:t>
      </w:r>
      <w:r w:rsidR="008A790E">
        <w:t>4</w:t>
      </w:r>
      <w:r>
        <w:t>)</w:t>
      </w:r>
    </w:p>
    <w:p w14:paraId="40F45351" w14:textId="77777777" w:rsidR="002F4683" w:rsidRDefault="002F4683" w:rsidP="008E408E">
      <w:pPr>
        <w:spacing w:after="0" w:line="240" w:lineRule="auto"/>
      </w:pPr>
      <w:r>
        <w:t>7.18.5 Debugging Area – Using Messages from the Java Compiler and Java JVM</w:t>
      </w:r>
    </w:p>
    <w:p w14:paraId="778CCFD8" w14:textId="4C5201E0" w:rsidR="00931282" w:rsidRDefault="002F4683" w:rsidP="008E408E">
      <w:pPr>
        <w:spacing w:after="0" w:line="240" w:lineRule="auto"/>
      </w:pPr>
      <w:r>
        <w:tab/>
        <w:t>#49</w:t>
      </w:r>
    </w:p>
    <w:p w14:paraId="011EB93C" w14:textId="622D7911" w:rsidR="00454A72" w:rsidRDefault="00454A72" w:rsidP="004F5B94">
      <w:pPr>
        <w:spacing w:after="0" w:line="240" w:lineRule="auto"/>
        <w:ind w:left="720"/>
        <w:rPr>
          <w:color w:val="0070C0"/>
        </w:rPr>
      </w:pPr>
      <w:r w:rsidRPr="004F5B94">
        <w:rPr>
          <w:color w:val="0070C0"/>
        </w:rPr>
        <w:t xml:space="preserve">In the constructor Grade, there </w:t>
      </w:r>
      <w:r w:rsidR="0084166A">
        <w:rPr>
          <w:color w:val="0070C0"/>
        </w:rPr>
        <w:t>is a return type char. I</w:t>
      </w:r>
      <w:r w:rsidR="003C4E83" w:rsidRPr="004F5B94">
        <w:rPr>
          <w:color w:val="0070C0"/>
        </w:rPr>
        <w:t xml:space="preserve">t </w:t>
      </w:r>
      <w:r w:rsidR="0084166A">
        <w:rPr>
          <w:color w:val="0070C0"/>
        </w:rPr>
        <w:t>requires</w:t>
      </w:r>
      <w:r w:rsidR="003C4E83" w:rsidRPr="004F5B94">
        <w:rPr>
          <w:color w:val="0070C0"/>
        </w:rPr>
        <w:t xml:space="preserve"> a return value in the body. </w:t>
      </w:r>
      <w:r w:rsidR="004F5B94" w:rsidRPr="004F5B94">
        <w:rPr>
          <w:color w:val="0070C0"/>
        </w:rPr>
        <w:t xml:space="preserve">But a constructor doesn’t need a return type. </w:t>
      </w:r>
    </w:p>
    <w:p w14:paraId="053707D9" w14:textId="77777777" w:rsidR="0084166A" w:rsidRPr="004F5B94" w:rsidRDefault="0084166A" w:rsidP="004F5B94">
      <w:pPr>
        <w:spacing w:after="0" w:line="240" w:lineRule="auto"/>
        <w:ind w:left="720"/>
        <w:rPr>
          <w:color w:val="0070C0"/>
        </w:rPr>
      </w:pPr>
    </w:p>
    <w:p w14:paraId="6E94A03D" w14:textId="16A69FD1" w:rsidR="003C4E83" w:rsidRDefault="003C4E83" w:rsidP="0084166A">
      <w:pPr>
        <w:spacing w:after="0" w:line="240" w:lineRule="auto"/>
        <w:ind w:firstLine="720"/>
      </w:pPr>
      <w:r>
        <w:t>Correct</w:t>
      </w:r>
      <w:r w:rsidR="00C26A50">
        <w:t xml:space="preserve"> </w:t>
      </w:r>
      <w:r w:rsidR="0084166A">
        <w:t>code</w:t>
      </w:r>
      <w:r>
        <w:t>:</w:t>
      </w:r>
    </w:p>
    <w:p w14:paraId="15976CF0" w14:textId="4712D316" w:rsidR="00830BA0" w:rsidRPr="007A5584" w:rsidRDefault="00830BA0" w:rsidP="00830BA0">
      <w:pPr>
        <w:spacing w:after="0" w:line="240" w:lineRule="auto"/>
        <w:ind w:left="720"/>
        <w:rPr>
          <w:rFonts w:ascii="Courier New" w:hAnsi="Courier New" w:cs="Courier New"/>
          <w:color w:val="0070C0"/>
        </w:rPr>
      </w:pPr>
      <w:r w:rsidRPr="007A5584">
        <w:rPr>
          <w:rFonts w:ascii="Courier New" w:hAnsi="Courier New" w:cs="Courier New"/>
          <w:color w:val="0070C0"/>
        </w:rPr>
        <w:t xml:space="preserve">Public </w:t>
      </w:r>
      <w:proofErr w:type="gramStart"/>
      <w:r w:rsidRPr="007A5584">
        <w:rPr>
          <w:rFonts w:ascii="Courier New" w:hAnsi="Courier New" w:cs="Courier New"/>
          <w:color w:val="0070C0"/>
        </w:rPr>
        <w:t>Grade( char</w:t>
      </w:r>
      <w:proofErr w:type="gramEnd"/>
      <w:r w:rsidRPr="007A5584">
        <w:rPr>
          <w:rFonts w:ascii="Courier New" w:hAnsi="Courier New" w:cs="Courier New"/>
          <w:color w:val="0070C0"/>
        </w:rPr>
        <w:t xml:space="preserve"> startLetter )</w:t>
      </w:r>
    </w:p>
    <w:p w14:paraId="3838D274" w14:textId="3432A6EA" w:rsidR="00830BA0" w:rsidRPr="007A5584" w:rsidRDefault="00830BA0" w:rsidP="00830BA0">
      <w:pPr>
        <w:spacing w:after="0" w:line="240" w:lineRule="auto"/>
        <w:ind w:left="720"/>
        <w:rPr>
          <w:rFonts w:ascii="Courier New" w:hAnsi="Courier New" w:cs="Courier New"/>
          <w:color w:val="0070C0"/>
        </w:rPr>
      </w:pPr>
      <w:r w:rsidRPr="007A5584">
        <w:rPr>
          <w:rFonts w:ascii="Courier New" w:hAnsi="Courier New" w:cs="Courier New"/>
          <w:color w:val="0070C0"/>
        </w:rPr>
        <w:t>{</w:t>
      </w:r>
    </w:p>
    <w:p w14:paraId="163A22F8" w14:textId="5350E54B" w:rsidR="00830BA0" w:rsidRPr="007A5584" w:rsidRDefault="00830BA0" w:rsidP="00830BA0">
      <w:pPr>
        <w:spacing w:after="0" w:line="240" w:lineRule="auto"/>
        <w:ind w:left="720"/>
        <w:rPr>
          <w:rFonts w:ascii="Courier New" w:hAnsi="Courier New" w:cs="Courier New"/>
          <w:color w:val="0070C0"/>
        </w:rPr>
      </w:pPr>
      <w:r w:rsidRPr="007A5584">
        <w:rPr>
          <w:rFonts w:ascii="Courier New" w:hAnsi="Courier New" w:cs="Courier New"/>
          <w:color w:val="0070C0"/>
        </w:rPr>
        <w:tab/>
        <w:t>letterGrade = startLetter;</w:t>
      </w:r>
    </w:p>
    <w:p w14:paraId="24199C2E" w14:textId="058964A2" w:rsidR="00830BA0" w:rsidRPr="007A5584" w:rsidRDefault="00830BA0" w:rsidP="00830BA0">
      <w:pPr>
        <w:spacing w:after="0" w:line="240" w:lineRule="auto"/>
        <w:ind w:left="720"/>
        <w:rPr>
          <w:rFonts w:ascii="Courier New" w:hAnsi="Courier New" w:cs="Courier New"/>
          <w:color w:val="0070C0"/>
        </w:rPr>
      </w:pPr>
      <w:r w:rsidRPr="007A5584">
        <w:rPr>
          <w:rFonts w:ascii="Courier New" w:hAnsi="Courier New" w:cs="Courier New"/>
          <w:color w:val="0070C0"/>
        </w:rPr>
        <w:t>}</w:t>
      </w:r>
    </w:p>
    <w:p w14:paraId="3CAD1E02" w14:textId="77777777" w:rsidR="003C4E83" w:rsidRDefault="003C4E83" w:rsidP="008E408E">
      <w:pPr>
        <w:spacing w:after="0" w:line="240" w:lineRule="auto"/>
      </w:pPr>
    </w:p>
    <w:p w14:paraId="76A74B4E" w14:textId="23F16EF8" w:rsidR="00931282" w:rsidRDefault="002F4683" w:rsidP="00931282">
      <w:pPr>
        <w:spacing w:after="0" w:line="240" w:lineRule="auto"/>
        <w:ind w:firstLine="720"/>
      </w:pPr>
      <w:r>
        <w:t>#52</w:t>
      </w:r>
    </w:p>
    <w:p w14:paraId="003AF43E" w14:textId="23B98DEA" w:rsidR="003D24E8" w:rsidRPr="007A5584" w:rsidRDefault="00EB32D3" w:rsidP="00931282">
      <w:pPr>
        <w:spacing w:after="0" w:line="240" w:lineRule="auto"/>
        <w:ind w:firstLine="720"/>
        <w:rPr>
          <w:color w:val="0070C0"/>
        </w:rPr>
      </w:pPr>
      <w:r w:rsidRPr="007A5584">
        <w:rPr>
          <w:color w:val="0070C0"/>
        </w:rPr>
        <w:t xml:space="preserve">The parameter of the constructor is the same as the </w:t>
      </w:r>
      <w:r w:rsidR="0084166A" w:rsidRPr="0084166A">
        <w:rPr>
          <w:color w:val="0070C0"/>
        </w:rPr>
        <w:t xml:space="preserve">instance </w:t>
      </w:r>
      <w:r w:rsidRPr="007A5584">
        <w:rPr>
          <w:color w:val="0070C0"/>
        </w:rPr>
        <w:t xml:space="preserve">variable. </w:t>
      </w:r>
      <w:r w:rsidR="004D6C4D" w:rsidRPr="007A5584">
        <w:rPr>
          <w:color w:val="0070C0"/>
        </w:rPr>
        <w:t>So</w:t>
      </w:r>
      <w:r w:rsidR="007A5584">
        <w:rPr>
          <w:color w:val="0070C0"/>
        </w:rPr>
        <w:t>,</w:t>
      </w:r>
      <w:r w:rsidR="004D6C4D" w:rsidRPr="007A5584">
        <w:rPr>
          <w:color w:val="0070C0"/>
        </w:rPr>
        <w:t xml:space="preserve"> every time it runs, the variable is signed by itself, which is 0.  </w:t>
      </w:r>
    </w:p>
    <w:p w14:paraId="2D4D353C" w14:textId="1C2D7C8C" w:rsidR="004D6C4D" w:rsidRDefault="004D6C4D" w:rsidP="0084166A">
      <w:pPr>
        <w:spacing w:after="0" w:line="240" w:lineRule="auto"/>
        <w:ind w:firstLine="720"/>
      </w:pPr>
      <w:r>
        <w:t xml:space="preserve">Correct </w:t>
      </w:r>
      <w:r w:rsidR="0084166A">
        <w:t>code</w:t>
      </w:r>
      <w:r>
        <w:t>:</w:t>
      </w:r>
    </w:p>
    <w:p w14:paraId="06001A70" w14:textId="5ED52DB4" w:rsidR="004D6C4D" w:rsidRPr="007A5584" w:rsidRDefault="004D6C4D" w:rsidP="004D6C4D">
      <w:pPr>
        <w:spacing w:after="0" w:line="240" w:lineRule="auto"/>
        <w:ind w:left="720"/>
        <w:rPr>
          <w:rFonts w:ascii="Courier New" w:hAnsi="Courier New" w:cs="Courier New"/>
          <w:color w:val="0070C0"/>
        </w:rPr>
      </w:pPr>
      <w:r w:rsidRPr="007A5584">
        <w:rPr>
          <w:rFonts w:ascii="Courier New" w:hAnsi="Courier New" w:cs="Courier New"/>
          <w:color w:val="0070C0"/>
        </w:rPr>
        <w:t xml:space="preserve">Public </w:t>
      </w:r>
      <w:proofErr w:type="gramStart"/>
      <w:r w:rsidRPr="007A5584">
        <w:rPr>
          <w:rFonts w:ascii="Courier New" w:hAnsi="Courier New" w:cs="Courier New"/>
          <w:color w:val="0070C0"/>
        </w:rPr>
        <w:t>Grade( char</w:t>
      </w:r>
      <w:proofErr w:type="gramEnd"/>
      <w:r w:rsidRPr="007A5584">
        <w:rPr>
          <w:rFonts w:ascii="Courier New" w:hAnsi="Courier New" w:cs="Courier New"/>
          <w:color w:val="0070C0"/>
        </w:rPr>
        <w:t xml:space="preserve"> </w:t>
      </w:r>
      <w:r w:rsidR="007A5584" w:rsidRPr="007A5584">
        <w:rPr>
          <w:rFonts w:ascii="Courier New" w:hAnsi="Courier New" w:cs="Courier New"/>
          <w:color w:val="0070C0"/>
        </w:rPr>
        <w:t>newNumberGrade</w:t>
      </w:r>
      <w:r w:rsidRPr="007A5584">
        <w:rPr>
          <w:rFonts w:ascii="Courier New" w:hAnsi="Courier New" w:cs="Courier New"/>
          <w:color w:val="0070C0"/>
        </w:rPr>
        <w:t xml:space="preserve"> )</w:t>
      </w:r>
    </w:p>
    <w:p w14:paraId="4D02F3C8" w14:textId="77777777" w:rsidR="004D6C4D" w:rsidRPr="007A5584" w:rsidRDefault="004D6C4D" w:rsidP="004D6C4D">
      <w:pPr>
        <w:spacing w:after="0" w:line="240" w:lineRule="auto"/>
        <w:ind w:left="720"/>
        <w:rPr>
          <w:rFonts w:ascii="Courier New" w:hAnsi="Courier New" w:cs="Courier New"/>
          <w:color w:val="0070C0"/>
        </w:rPr>
      </w:pPr>
      <w:r w:rsidRPr="007A5584">
        <w:rPr>
          <w:rFonts w:ascii="Courier New" w:hAnsi="Courier New" w:cs="Courier New"/>
          <w:color w:val="0070C0"/>
        </w:rPr>
        <w:t>{</w:t>
      </w:r>
    </w:p>
    <w:p w14:paraId="054F293C" w14:textId="1C0B75B2" w:rsidR="004D6C4D" w:rsidRPr="007A5584" w:rsidRDefault="004D6C4D" w:rsidP="004D6C4D">
      <w:pPr>
        <w:spacing w:after="0" w:line="240" w:lineRule="auto"/>
        <w:ind w:left="720"/>
        <w:rPr>
          <w:rFonts w:ascii="Courier New" w:hAnsi="Courier New" w:cs="Courier New"/>
          <w:color w:val="0070C0"/>
        </w:rPr>
      </w:pPr>
      <w:r w:rsidRPr="007A5584">
        <w:rPr>
          <w:rFonts w:ascii="Courier New" w:hAnsi="Courier New" w:cs="Courier New"/>
          <w:color w:val="0070C0"/>
        </w:rPr>
        <w:tab/>
      </w:r>
      <w:r w:rsidR="007A5584" w:rsidRPr="007A5584">
        <w:rPr>
          <w:rFonts w:ascii="Courier New" w:hAnsi="Courier New" w:cs="Courier New"/>
          <w:color w:val="0070C0"/>
        </w:rPr>
        <w:t>numberGrade = newNumberGrade</w:t>
      </w:r>
      <w:r w:rsidRPr="007A5584">
        <w:rPr>
          <w:rFonts w:ascii="Courier New" w:hAnsi="Courier New" w:cs="Courier New"/>
          <w:color w:val="0070C0"/>
        </w:rPr>
        <w:t>;</w:t>
      </w:r>
    </w:p>
    <w:p w14:paraId="48ED93A6" w14:textId="77777777" w:rsidR="004D6C4D" w:rsidRPr="007A5584" w:rsidRDefault="004D6C4D" w:rsidP="004D6C4D">
      <w:pPr>
        <w:spacing w:after="0" w:line="240" w:lineRule="auto"/>
        <w:ind w:left="720"/>
        <w:rPr>
          <w:rFonts w:ascii="Courier New" w:hAnsi="Courier New" w:cs="Courier New"/>
          <w:color w:val="0070C0"/>
        </w:rPr>
      </w:pPr>
      <w:r w:rsidRPr="007A5584">
        <w:rPr>
          <w:rFonts w:ascii="Courier New" w:hAnsi="Courier New" w:cs="Courier New"/>
          <w:color w:val="0070C0"/>
        </w:rPr>
        <w:t>}</w:t>
      </w:r>
    </w:p>
    <w:p w14:paraId="5E0CD4D1" w14:textId="77777777" w:rsidR="004D6C4D" w:rsidRDefault="004D6C4D" w:rsidP="00931282">
      <w:pPr>
        <w:spacing w:after="0" w:line="240" w:lineRule="auto"/>
        <w:ind w:firstLine="720"/>
      </w:pPr>
    </w:p>
    <w:p w14:paraId="3C1AE817" w14:textId="77777777" w:rsidR="00931282" w:rsidRDefault="00931282" w:rsidP="008E408E">
      <w:pPr>
        <w:spacing w:after="0" w:line="240" w:lineRule="auto"/>
      </w:pPr>
    </w:p>
    <w:p w14:paraId="782D1A25" w14:textId="0B00E341" w:rsidR="002F4683" w:rsidRDefault="00DC446E" w:rsidP="008E408E">
      <w:pPr>
        <w:spacing w:after="0" w:line="240" w:lineRule="auto"/>
      </w:pPr>
      <w:r>
        <w:tab/>
      </w:r>
      <w:r>
        <w:tab/>
        <w:t xml:space="preserve">(3 points each: </w:t>
      </w:r>
      <w:r w:rsidR="008A790E">
        <w:t>2</w:t>
      </w:r>
      <w:r>
        <w:t xml:space="preserve"> * 2 = </w:t>
      </w:r>
      <w:r w:rsidR="008A790E">
        <w:t>4</w:t>
      </w:r>
      <w:r>
        <w:t>)</w:t>
      </w:r>
    </w:p>
    <w:p w14:paraId="755107D5" w14:textId="3A0C98AF" w:rsidR="00A94FEB" w:rsidRDefault="00A94FEB" w:rsidP="008E408E">
      <w:pPr>
        <w:spacing w:after="0" w:line="240" w:lineRule="auto"/>
      </w:pPr>
      <w:r>
        <w:br w:type="page"/>
      </w:r>
    </w:p>
    <w:p w14:paraId="40A6631A" w14:textId="754BE174" w:rsidR="00416752" w:rsidRPr="00E701D2" w:rsidRDefault="00714797" w:rsidP="008E408E">
      <w:pPr>
        <w:spacing w:after="0" w:line="240" w:lineRule="auto"/>
        <w:rPr>
          <w:b/>
          <w:sz w:val="24"/>
          <w:u w:val="single"/>
        </w:rPr>
      </w:pPr>
      <w:r w:rsidRPr="00714797">
        <w:rPr>
          <w:b/>
          <w:sz w:val="24"/>
          <w:u w:val="single"/>
        </w:rPr>
        <w:lastRenderedPageBreak/>
        <w:t xml:space="preserve">Part </w:t>
      </w:r>
      <w:r w:rsidR="00E701D2">
        <w:rPr>
          <w:b/>
          <w:sz w:val="24"/>
          <w:u w:val="single"/>
        </w:rPr>
        <w:t>–</w:t>
      </w:r>
      <w:r w:rsidRPr="00714797">
        <w:rPr>
          <w:b/>
          <w:sz w:val="24"/>
          <w:u w:val="single"/>
        </w:rPr>
        <w:t xml:space="preserve"> </w:t>
      </w:r>
      <w:r w:rsidR="00946D71" w:rsidRPr="00714797">
        <w:rPr>
          <w:b/>
          <w:sz w:val="24"/>
          <w:u w:val="single"/>
        </w:rPr>
        <w:t>I</w:t>
      </w:r>
      <w:r w:rsidR="00946D71">
        <w:rPr>
          <w:b/>
          <w:sz w:val="24"/>
          <w:u w:val="single"/>
        </w:rPr>
        <w:t>II:</w:t>
      </w:r>
      <w:r w:rsidR="00946D71" w:rsidRPr="00946D71">
        <w:rPr>
          <w:b/>
          <w:sz w:val="24"/>
        </w:rPr>
        <w:t xml:space="preserve"> Programming Exercise</w:t>
      </w:r>
      <w:r w:rsidR="00946D71">
        <w:rPr>
          <w:b/>
          <w:sz w:val="24"/>
          <w:u w:val="single"/>
        </w:rPr>
        <w:t xml:space="preserve"> </w:t>
      </w:r>
      <w:r w:rsidR="00946D71">
        <w:rPr>
          <w:b/>
        </w:rPr>
        <w:t>(</w:t>
      </w:r>
      <w:r w:rsidR="001F0833">
        <w:rPr>
          <w:b/>
        </w:rPr>
        <w:t>60</w:t>
      </w:r>
      <w:r w:rsidR="00416752" w:rsidRPr="00BE0AA5">
        <w:rPr>
          <w:b/>
        </w:rPr>
        <w:t xml:space="preserve"> points)</w:t>
      </w:r>
    </w:p>
    <w:p w14:paraId="7BD6148E" w14:textId="77777777" w:rsidR="008D0177" w:rsidRDefault="008D0177" w:rsidP="008E408E">
      <w:pPr>
        <w:pStyle w:val="ListParagraph"/>
        <w:spacing w:after="0" w:line="240" w:lineRule="auto"/>
      </w:pPr>
    </w:p>
    <w:p w14:paraId="47361CD8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**</w:t>
      </w:r>
    </w:p>
    <w:p w14:paraId="01FD71CD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*</w:t>
      </w:r>
    </w:p>
    <w:p w14:paraId="73036517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* @author ZhenhuaYang</w:t>
      </w:r>
    </w:p>
    <w:p w14:paraId="4FF91815" w14:textId="77777777" w:rsidR="00AF137D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8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*/</w:t>
      </w:r>
    </w:p>
    <w:p w14:paraId="644A1639" w14:textId="3887E215" w:rsidR="00D43D04" w:rsidRPr="00D43D04" w:rsidRDefault="00AF137D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0755A">
        <w:rPr>
          <w:noProof/>
        </w:rPr>
        <w:drawing>
          <wp:inline distT="0" distB="0" distL="0" distR="0" wp14:anchorId="14C70F99" wp14:editId="33AE15D2">
            <wp:extent cx="2806574" cy="2936358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11564" cy="2941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364A6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class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Employee {</w:t>
      </w:r>
    </w:p>
    <w:p w14:paraId="7978E2E8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instance variables</w:t>
      </w:r>
    </w:p>
    <w:p w14:paraId="2DA5DDBC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rivate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t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employeeID = nextID;</w:t>
      </w:r>
    </w:p>
    <w:p w14:paraId="4F384E16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rivate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String firstName;</w:t>
      </w:r>
    </w:p>
    <w:p w14:paraId="3E188533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rivate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String lastName;</w:t>
      </w:r>
    </w:p>
    <w:p w14:paraId="4DBABBE2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rivate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ate birthDate;</w:t>
      </w:r>
    </w:p>
    <w:p w14:paraId="0FC6BC73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rivate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ate hireDate;</w:t>
      </w:r>
    </w:p>
    <w:p w14:paraId="5638381B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</w:p>
    <w:p w14:paraId="45CD43B7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stat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t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count;</w:t>
      </w:r>
    </w:p>
    <w:p w14:paraId="6EABB080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stat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t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nextID = 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000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;</w:t>
      </w:r>
    </w:p>
    <w:p w14:paraId="4B9F035A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</w:p>
    <w:p w14:paraId="2E50806B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lastRenderedPageBreak/>
        <w:t xml:space="preserve">    </w:t>
      </w: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**</w:t>
      </w:r>
    </w:p>
    <w:p w14:paraId="615B51D9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    * constructor</w:t>
      </w:r>
    </w:p>
    <w:p w14:paraId="075FEEE4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    * @param fn    the first name</w:t>
      </w:r>
    </w:p>
    <w:p w14:paraId="065C5A60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    * @param ln    the last name</w:t>
      </w:r>
    </w:p>
    <w:p w14:paraId="2003DB89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    * @param bd    the birth date of the employee</w:t>
      </w:r>
    </w:p>
    <w:p w14:paraId="4F09D542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    * @param hd    the hire date of the employee</w:t>
      </w:r>
    </w:p>
    <w:p w14:paraId="4747318C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    */</w:t>
      </w:r>
    </w:p>
    <w:p w14:paraId="1144A945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Employee( String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fn, String ln, Date bd, Date hd ){</w:t>
      </w:r>
    </w:p>
    <w:p w14:paraId="121E74A4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</w:p>
    <w:p w14:paraId="356D7060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firstName = fn;</w:t>
      </w:r>
    </w:p>
    <w:p w14:paraId="427CE093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lastName = ln;</w:t>
      </w:r>
    </w:p>
    <w:p w14:paraId="4BC04F1A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birthDate = bd;</w:t>
      </w:r>
    </w:p>
    <w:p w14:paraId="2BA78146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hireDate = hd;</w:t>
      </w:r>
    </w:p>
    <w:p w14:paraId="54171253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count++;</w:t>
      </w:r>
    </w:p>
    <w:p w14:paraId="1426E753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nextID++;</w:t>
      </w:r>
    </w:p>
    <w:p w14:paraId="33852795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</w:p>
    <w:p w14:paraId="164C3D19" w14:textId="54B2FCD0" w:rsidR="00D43D04" w:rsidRDefault="00D43D04" w:rsidP="00D43D04">
      <w:pPr>
        <w:shd w:val="clear" w:color="auto" w:fill="FFFFFE"/>
        <w:spacing w:after="0" w:line="270" w:lineRule="atLeast"/>
        <w:ind w:firstLine="420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}</w:t>
      </w:r>
    </w:p>
    <w:p w14:paraId="2D98A9B3" w14:textId="77777777" w:rsidR="00D43D04" w:rsidRPr="00D43D04" w:rsidRDefault="00D43D04" w:rsidP="00D43D04">
      <w:pPr>
        <w:shd w:val="clear" w:color="auto" w:fill="FFFFFE"/>
        <w:spacing w:after="0" w:line="270" w:lineRule="atLeast"/>
        <w:ind w:firstLine="420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</w:p>
    <w:p w14:paraId="416240D9" w14:textId="715EA1AA" w:rsidR="00D43D04" w:rsidRDefault="00D43D04" w:rsidP="00D43D04">
      <w:pPr>
        <w:shd w:val="clear" w:color="auto" w:fill="FFFFFE"/>
        <w:spacing w:after="0" w:line="270" w:lineRule="atLeast"/>
        <w:ind w:firstLine="420"/>
        <w:rPr>
          <w:rFonts w:ascii="Menlo" w:eastAsia="Times New Roman" w:hAnsi="Menlo" w:cs="Menlo"/>
          <w:color w:val="008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Accessor methods</w:t>
      </w:r>
    </w:p>
    <w:p w14:paraId="4F573967" w14:textId="6CA99912" w:rsidR="00D43D04" w:rsidRPr="00D43D04" w:rsidRDefault="00D43D04" w:rsidP="00D43D04">
      <w:pPr>
        <w:shd w:val="clear" w:color="auto" w:fill="FFFFFE"/>
        <w:spacing w:after="0" w:line="270" w:lineRule="atLeast"/>
        <w:ind w:firstLine="420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String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getFirstName(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{</w:t>
      </w:r>
    </w:p>
    <w:p w14:paraId="6041FF01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return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firstName;</w:t>
      </w:r>
    </w:p>
    <w:p w14:paraId="5EE0BA5B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6E5A0B99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</w:p>
    <w:p w14:paraId="1F09DA6C" w14:textId="52E716D1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</w:p>
    <w:p w14:paraId="580D2CE9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String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getLastName(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{</w:t>
      </w:r>
    </w:p>
    <w:p w14:paraId="0C80D205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return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lastName;</w:t>
      </w:r>
    </w:p>
    <w:p w14:paraId="4505C875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09E804A7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</w:p>
    <w:p w14:paraId="25072D79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ate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getBirthDate(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{</w:t>
      </w:r>
    </w:p>
    <w:p w14:paraId="1F683448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return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birthDate;</w:t>
      </w:r>
    </w:p>
    <w:p w14:paraId="7BAA5FE8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522E387F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ate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getHireDate(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{</w:t>
      </w:r>
    </w:p>
    <w:p w14:paraId="523A4BA8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return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hireDate;</w:t>
      </w:r>
    </w:p>
    <w:p w14:paraId="21755EF9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2EC9425C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lastRenderedPageBreak/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t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getEmployeeCount(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{</w:t>
      </w:r>
    </w:p>
    <w:p w14:paraId="7A039D55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return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count;</w:t>
      </w:r>
    </w:p>
    <w:p w14:paraId="77B7C4E1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6008E771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</w:p>
    <w:p w14:paraId="50A3D60E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Mutator methods</w:t>
      </w:r>
    </w:p>
    <w:p w14:paraId="3857C887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void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setFirstName( String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fn ){</w:t>
      </w:r>
    </w:p>
    <w:p w14:paraId="1AB4BD09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firstName = fn;</w:t>
      </w:r>
    </w:p>
    <w:p w14:paraId="22C4BB84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705A8819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void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setLastName( String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ln ){</w:t>
      </w:r>
    </w:p>
    <w:p w14:paraId="5C241C6B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lastName = ln;</w:t>
      </w:r>
    </w:p>
    <w:p w14:paraId="70632017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25D30FCA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void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setBirthDate( Date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bd ){</w:t>
      </w:r>
    </w:p>
    <w:p w14:paraId="2D116E8F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birthDate = bd;</w:t>
      </w:r>
    </w:p>
    <w:p w14:paraId="10CB23F1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5C2E8CAC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void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setHireDate( Date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hd ){</w:t>
      </w:r>
    </w:p>
    <w:p w14:paraId="00D77E33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hireDate = hd;</w:t>
      </w:r>
    </w:p>
    <w:p w14:paraId="66112A97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3B9BC84F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**</w:t>
      </w:r>
    </w:p>
    <w:p w14:paraId="626061C1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    * </w:t>
      </w:r>
    </w:p>
    <w:p w14:paraId="269307E6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    * @return the data of an Employee object as string</w:t>
      </w:r>
    </w:p>
    <w:p w14:paraId="71A2D3C6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    */</w:t>
      </w:r>
    </w:p>
    <w:p w14:paraId="0EA34F3D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808080"/>
          <w:sz w:val="18"/>
          <w:szCs w:val="18"/>
          <w:lang w:eastAsia="zh-CN"/>
        </w:rPr>
        <w:t>@Override</w:t>
      </w:r>
    </w:p>
    <w:p w14:paraId="2A2397D3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String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toString(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{</w:t>
      </w:r>
    </w:p>
    <w:p w14:paraId="32844A20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return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D43D04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\nEmployee Name: "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+ firstName + </w:t>
      </w:r>
      <w:r w:rsidRPr="00D43D04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 "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+ lastName </w:t>
      </w:r>
    </w:p>
    <w:p w14:paraId="181C8A9D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+ </w:t>
      </w:r>
      <w:r w:rsidRPr="00D43D04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\nEmployee ID: "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+ employeeID</w:t>
      </w:r>
    </w:p>
    <w:p w14:paraId="19FE6C79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+ </w:t>
      </w:r>
      <w:r w:rsidRPr="00D43D04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\nDate of Birth: "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+ birthDate</w:t>
      </w:r>
    </w:p>
    <w:p w14:paraId="509423B7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+ </w:t>
      </w:r>
      <w:r w:rsidRPr="00D43D04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\nDate of hiring: "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+ hireDate;</w:t>
      </w:r>
    </w:p>
    <w:p w14:paraId="5E2B0170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32E31D59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</w:p>
    <w:p w14:paraId="4DE9BC3E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**</w:t>
      </w:r>
    </w:p>
    <w:p w14:paraId="1AE7795B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    * compare two Employee objects to see if they are equal to each other. </w:t>
      </w:r>
    </w:p>
    <w:p w14:paraId="3D2761F0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    * @param o</w:t>
      </w:r>
    </w:p>
    <w:p w14:paraId="2AE511C6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    * @return </w:t>
      </w:r>
    </w:p>
    <w:p w14:paraId="30E7ADC0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    */</w:t>
      </w:r>
    </w:p>
    <w:p w14:paraId="430169E7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lastRenderedPageBreak/>
        <w:t xml:space="preserve">    </w:t>
      </w:r>
      <w:r w:rsidRPr="00D43D04">
        <w:rPr>
          <w:rFonts w:ascii="Menlo" w:eastAsia="Times New Roman" w:hAnsi="Menlo" w:cs="Menlo"/>
          <w:color w:val="808080"/>
          <w:sz w:val="18"/>
          <w:szCs w:val="18"/>
          <w:lang w:eastAsia="zh-CN"/>
        </w:rPr>
        <w:t>@Override</w:t>
      </w:r>
    </w:p>
    <w:p w14:paraId="2848A3E0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boolean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equals( Object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o ){</w:t>
      </w:r>
    </w:p>
    <w:p w14:paraId="05C3A3DE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</w:p>
    <w:p w14:paraId="3D7226CF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f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!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( o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stanceof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Employee ))</w:t>
      </w:r>
    </w:p>
    <w:p w14:paraId="5F479EA7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return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false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;</w:t>
      </w:r>
    </w:p>
    <w:p w14:paraId="599E4322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else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{</w:t>
      </w:r>
      <w:proofErr w:type="gramEnd"/>
    </w:p>
    <w:p w14:paraId="278260B8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Employee objEmployee = (Employee) o;</w:t>
      </w:r>
    </w:p>
    <w:p w14:paraId="4FC545DD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return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employeeID == objEmployee.employeeID &amp;&amp; firstName == objEmployee.firstName </w:t>
      </w:r>
    </w:p>
    <w:p w14:paraId="5E161303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    &amp;&amp; lastName == objEmployee.lastName &amp;&amp; birthDate == objEmployee.birthDate</w:t>
      </w:r>
    </w:p>
    <w:p w14:paraId="0FE4513B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    &amp;&amp; hireDate == objEmployee.hireDate;</w:t>
      </w:r>
    </w:p>
    <w:p w14:paraId="450CF091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}</w:t>
      </w:r>
    </w:p>
    <w:p w14:paraId="1C75C3FE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6CECAE87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</w:p>
    <w:p w14:paraId="4EF06747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}</w:t>
      </w:r>
    </w:p>
    <w:p w14:paraId="77B700E8" w14:textId="77777777" w:rsidR="00D43D04" w:rsidRPr="00D43D04" w:rsidRDefault="00D43D04" w:rsidP="00D43D04">
      <w:pPr>
        <w:pBdr>
          <w:bottom w:val="double" w:sz="6" w:space="1" w:color="auto"/>
        </w:pBd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</w:p>
    <w:p w14:paraId="610920C7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class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EmployeeTest {</w:t>
      </w:r>
    </w:p>
    <w:p w14:paraId="363B6083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static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void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main( String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[] args ){</w:t>
      </w:r>
    </w:p>
    <w:p w14:paraId="1EF262D9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</w:p>
    <w:p w14:paraId="53C6EFD4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Create three Employee objects</w:t>
      </w:r>
    </w:p>
    <w:p w14:paraId="11EB7F6B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Employee jake =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new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Employee( </w:t>
      </w:r>
      <w:r w:rsidRPr="00D43D04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</w:t>
      </w:r>
      <w:proofErr w:type="gramEnd"/>
      <w:r w:rsidRPr="00D43D04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Jake"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Qi"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new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ate(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2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23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988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),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new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ate(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2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23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2018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);</w:t>
      </w:r>
    </w:p>
    <w:p w14:paraId="1283F8D3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Employee aaron =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new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Employee( </w:t>
      </w:r>
      <w:r w:rsidRPr="00D43D04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</w:t>
      </w:r>
      <w:proofErr w:type="gramEnd"/>
      <w:r w:rsidRPr="00D43D04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Aaron"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Yang"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new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ate(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2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23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986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),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new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ate(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23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2018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);</w:t>
      </w:r>
    </w:p>
    <w:p w14:paraId="6BED7F08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Employee mark =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new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Employee( </w:t>
      </w:r>
      <w:r w:rsidRPr="00D43D04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</w:t>
      </w:r>
      <w:proofErr w:type="gramEnd"/>
      <w:r w:rsidRPr="00D43D04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Mark"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Lee"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new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ate(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2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23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988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), </w:t>
      </w:r>
      <w:r w:rsidRPr="00D43D04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new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ate(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4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2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, </w:t>
      </w:r>
      <w:r w:rsidRPr="00D43D04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2019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);</w:t>
      </w:r>
    </w:p>
    <w:p w14:paraId="112F4195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</w:p>
    <w:p w14:paraId="5CF3A55A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System.out.println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jake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.getEmployeeCount()); </w:t>
      </w: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test static variable count</w:t>
      </w:r>
    </w:p>
    <w:p w14:paraId="0A1B5EB1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print data of three objects</w:t>
      </w:r>
    </w:p>
    <w:p w14:paraId="570C5C7B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System.out.println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jake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.toString() );        </w:t>
      </w:r>
    </w:p>
    <w:p w14:paraId="1044ACA9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System.out.println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aaron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.toString() );</w:t>
      </w:r>
    </w:p>
    <w:p w14:paraId="35A077EF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System.out.println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mark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.toString() );</w:t>
      </w:r>
    </w:p>
    <w:p w14:paraId="6825C990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// test </w:t>
      </w:r>
      <w:proofErr w:type="gramStart"/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equals(</w:t>
      </w:r>
      <w:proofErr w:type="gramEnd"/>
      <w:r w:rsidRPr="00D43D04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) method</w:t>
      </w:r>
    </w:p>
    <w:p w14:paraId="0CB28CEE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System.out.println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( </w:t>
      </w:r>
      <w:r w:rsidRPr="00D43D04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</w:t>
      </w:r>
      <w:proofErr w:type="gramEnd"/>
      <w:r w:rsidRPr="00D43D04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\nAre Aaron and Mark the same person? "</w:t>
      </w: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+ </w:t>
      </w:r>
      <w:proofErr w:type="gramStart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aaron.equals</w:t>
      </w:r>
      <w:proofErr w:type="gramEnd"/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mark) );</w:t>
      </w:r>
    </w:p>
    <w:p w14:paraId="38D5445A" w14:textId="77777777" w:rsidR="00D43D04" w:rsidRPr="00D43D04" w:rsidRDefault="00D43D04" w:rsidP="00D43D04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68AC0BE2" w14:textId="77777777" w:rsidR="00D43D04" w:rsidRPr="00D43D04" w:rsidRDefault="00D43D04" w:rsidP="00D43D04">
      <w:pPr>
        <w:pBdr>
          <w:bottom w:val="double" w:sz="6" w:space="1" w:color="auto"/>
        </w:pBd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D43D04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}</w:t>
      </w:r>
    </w:p>
    <w:p w14:paraId="4DBF6EE2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mport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java.util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.Calendar;</w:t>
      </w:r>
    </w:p>
    <w:p w14:paraId="440DB0DD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mport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java.util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.GregorianCalendar;</w:t>
      </w:r>
    </w:p>
    <w:p w14:paraId="5C46E32D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</w:p>
    <w:p w14:paraId="26862DD6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class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ate {</w:t>
      </w:r>
    </w:p>
    <w:p w14:paraId="04992138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</w:p>
    <w:p w14:paraId="019C16D9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Create instant variables</w:t>
      </w:r>
    </w:p>
    <w:p w14:paraId="5C252A78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rivat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t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ay;</w:t>
      </w:r>
    </w:p>
    <w:p w14:paraId="18DB1ACF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rivat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t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month;</w:t>
      </w:r>
    </w:p>
    <w:p w14:paraId="28A034A4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rivat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t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year;</w:t>
      </w:r>
    </w:p>
    <w:p w14:paraId="25104F52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</w:p>
    <w:p w14:paraId="7DBFCB29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Date constructor</w:t>
      </w:r>
    </w:p>
    <w:p w14:paraId="41E1E3F2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Date(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t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m,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t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,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t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y ){</w:t>
      </w:r>
    </w:p>
    <w:p w14:paraId="11F2A517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</w:p>
    <w:p w14:paraId="24B42598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setYear(y);</w:t>
      </w:r>
    </w:p>
    <w:p w14:paraId="2E130193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setMonth(m);</w:t>
      </w:r>
    </w:p>
    <w:p w14:paraId="2A303793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setDay(d);</w:t>
      </w:r>
    </w:p>
    <w:p w14:paraId="16D0CDB5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63706148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</w:p>
    <w:p w14:paraId="695100C3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Access methods</w:t>
      </w:r>
    </w:p>
    <w:p w14:paraId="63973179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t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getDay(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{</w:t>
      </w:r>
    </w:p>
    <w:p w14:paraId="3A51D9BB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return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ay;</w:t>
      </w:r>
    </w:p>
    <w:p w14:paraId="711AAE8D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27A74C56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t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getMonth(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{</w:t>
      </w:r>
    </w:p>
    <w:p w14:paraId="5828557C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return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month;</w:t>
      </w:r>
    </w:p>
    <w:p w14:paraId="1E645283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09BE249D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t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getYear(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{</w:t>
      </w:r>
    </w:p>
    <w:p w14:paraId="5E8F5747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return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year;</w:t>
      </w:r>
    </w:p>
    <w:p w14:paraId="3C141A22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6A3B4DEF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</w:p>
    <w:p w14:paraId="0029C3E3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**</w:t>
      </w:r>
    </w:p>
    <w:p w14:paraId="5D4C8AD1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    * mutator methods</w:t>
      </w:r>
    </w:p>
    <w:p w14:paraId="5C766C56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    * @param d </w:t>
      </w:r>
    </w:p>
    <w:p w14:paraId="4627037F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     */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</w:p>
    <w:p w14:paraId="61BDFA53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set the day</w:t>
      </w:r>
    </w:p>
    <w:p w14:paraId="50391E2A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rivat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void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setDay(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t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 ){</w:t>
      </w:r>
    </w:p>
    <w:p w14:paraId="3A470D32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</w:p>
    <w:p w14:paraId="52D20C22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lastRenderedPageBreak/>
        <w:t xml:space="preserve">        </w:t>
      </w: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create GregorianCalendar object</w:t>
      </w:r>
    </w:p>
    <w:p w14:paraId="5F284D71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GregorianCalendar cal = (GregorianCalendar) Calendar.getInstance();</w:t>
      </w:r>
    </w:p>
    <w:p w14:paraId="282FC0C5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</w:p>
    <w:p w14:paraId="4B02FB71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switch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(month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{</w:t>
      </w:r>
      <w:proofErr w:type="gramEnd"/>
    </w:p>
    <w:p w14:paraId="4C74E887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cas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:</w:t>
      </w:r>
    </w:p>
    <w:p w14:paraId="3C097203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cas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3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:</w:t>
      </w:r>
    </w:p>
    <w:p w14:paraId="5167B74E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cas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5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:</w:t>
      </w:r>
    </w:p>
    <w:p w14:paraId="12EFF97D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cas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7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:</w:t>
      </w:r>
    </w:p>
    <w:p w14:paraId="1B42F532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cas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8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:</w:t>
      </w:r>
    </w:p>
    <w:p w14:paraId="72C54F42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cas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0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:</w:t>
      </w:r>
    </w:p>
    <w:p w14:paraId="167E9DDA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cas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2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: {</w:t>
      </w:r>
    </w:p>
    <w:p w14:paraId="127A65E0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</w:t>
      </w:r>
      <w:proofErr w:type="gramStart"/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f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d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&lt;=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|| d &gt;=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31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)     </w:t>
      </w: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if d&lt;1 or d&gt;31, throw error message.</w:t>
      </w:r>
    </w:p>
    <w:p w14:paraId="7CA30642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throw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new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IllegalArgumentException(</w:t>
      </w:r>
      <w:proofErr w:type="gramEnd"/>
      <w:r w:rsidRPr="00AF137D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Day value must be from 1 to 31 for month "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+ month);</w:t>
      </w:r>
    </w:p>
    <w:p w14:paraId="1534018C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break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;</w:t>
      </w:r>
    </w:p>
    <w:p w14:paraId="072C1D2C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}</w:t>
      </w:r>
    </w:p>
    <w:p w14:paraId="4267D522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</w:p>
    <w:p w14:paraId="24686361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cas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4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:</w:t>
      </w:r>
    </w:p>
    <w:p w14:paraId="53B9348A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cas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6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:</w:t>
      </w:r>
    </w:p>
    <w:p w14:paraId="032163BC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cas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9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:</w:t>
      </w:r>
    </w:p>
    <w:p w14:paraId="32FBCF5B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cas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1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:{</w:t>
      </w:r>
      <w:proofErr w:type="gramEnd"/>
    </w:p>
    <w:p w14:paraId="014EA869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</w:t>
      </w:r>
      <w:proofErr w:type="gramStart"/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f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d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&lt;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|| d &gt;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30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)      </w:t>
      </w: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if d&lt;1 or d&gt;30, throw error message.</w:t>
      </w:r>
    </w:p>
    <w:p w14:paraId="419F802A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throw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new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IllegalArgumentException(</w:t>
      </w:r>
      <w:proofErr w:type="gramEnd"/>
      <w:r w:rsidRPr="00AF137D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Day value must be from 1 to 30 for month "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+ month);</w:t>
      </w:r>
    </w:p>
    <w:p w14:paraId="1F0491B2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break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;</w:t>
      </w:r>
    </w:p>
    <w:p w14:paraId="0D560EB7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}</w:t>
      </w:r>
    </w:p>
    <w:p w14:paraId="397F4D09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</w:p>
    <w:p w14:paraId="63BB21D7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cas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2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:{</w:t>
      </w:r>
      <w:proofErr w:type="gramEnd"/>
    </w:p>
    <w:p w14:paraId="1D0E3190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f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(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cal.isLeapYear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year)){</w:t>
      </w:r>
    </w:p>
    <w:p w14:paraId="44902FD6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    </w:t>
      </w:r>
      <w:proofErr w:type="gramStart"/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f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d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&lt;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|| d &gt;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29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)   </w:t>
      </w: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 xml:space="preserve">// if d&lt;1 or d&gt;29, throw error message. </w:t>
      </w:r>
    </w:p>
    <w:p w14:paraId="6A880C5E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throw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new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IllegalArgumentException(</w:t>
      </w:r>
      <w:proofErr w:type="gramEnd"/>
      <w:r w:rsidRPr="00AF137D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At"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+ year + </w:t>
      </w:r>
      <w:r w:rsidRPr="00AF137D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, the day in February must be from 1 to 29"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;</w:t>
      </w:r>
    </w:p>
    <w:p w14:paraId="004F5402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}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els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f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!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cal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.isLeapYear(year) ) ){</w:t>
      </w:r>
    </w:p>
    <w:p w14:paraId="7E568CBE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    </w:t>
      </w:r>
      <w:proofErr w:type="gramStart"/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f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d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&lt;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|| d &gt;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28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)</w:t>
      </w:r>
    </w:p>
    <w:p w14:paraId="596241D2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throw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new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IllegalArgumentException(</w:t>
      </w:r>
      <w:proofErr w:type="gramEnd"/>
      <w:r w:rsidRPr="00AF137D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At"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+ year + </w:t>
      </w:r>
      <w:r w:rsidRPr="00AF137D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, the day in February must be from 1 to 28"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;</w:t>
      </w:r>
    </w:p>
    <w:p w14:paraId="2983F3A0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}</w:t>
      </w:r>
    </w:p>
    <w:p w14:paraId="46260EE7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break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;</w:t>
      </w:r>
    </w:p>
    <w:p w14:paraId="3D167C39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lastRenderedPageBreak/>
        <w:t xml:space="preserve">            }     </w:t>
      </w:r>
    </w:p>
    <w:p w14:paraId="22A87B6A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}</w:t>
      </w:r>
    </w:p>
    <w:p w14:paraId="349349C8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</w:p>
    <w:p w14:paraId="118240F2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day =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d;   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assign d to day.</w:t>
      </w:r>
    </w:p>
    <w:p w14:paraId="4D023BBC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</w:p>
    <w:p w14:paraId="69BA817F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3306DC0D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set month</w:t>
      </w:r>
    </w:p>
    <w:p w14:paraId="29349C51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rivat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void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setMonth(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t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m ){</w:t>
      </w:r>
    </w:p>
    <w:p w14:paraId="625D8EBD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</w:p>
    <w:p w14:paraId="3A39D528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f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m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&lt;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|| m &gt;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2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)   </w:t>
      </w: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if m&lt;1 or m&gt;12, throw error message.</w:t>
      </w:r>
    </w:p>
    <w:p w14:paraId="57B339F8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throw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new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IllegalArgumentException(</w:t>
      </w:r>
      <w:proofErr w:type="gramEnd"/>
      <w:r w:rsidRPr="00AF137D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Month must be greater than 0 or smaller than 13"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);</w:t>
      </w:r>
    </w:p>
    <w:p w14:paraId="11C3C227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month = m;</w:t>
      </w:r>
    </w:p>
    <w:p w14:paraId="1DFC0A97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692F1413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set month</w:t>
      </w:r>
    </w:p>
    <w:p w14:paraId="4E221935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rivat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void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setYear(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t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y ){</w:t>
      </w:r>
    </w:p>
    <w:p w14:paraId="0D2DED35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</w:p>
    <w:p w14:paraId="35F1D3C2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f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y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&lt; </w:t>
      </w:r>
      <w:r w:rsidRPr="00AF137D">
        <w:rPr>
          <w:rFonts w:ascii="Menlo" w:eastAsia="Times New Roman" w:hAnsi="Menlo" w:cs="Menlo"/>
          <w:color w:val="09885A"/>
          <w:sz w:val="18"/>
          <w:szCs w:val="18"/>
          <w:lang w:eastAsia="zh-CN"/>
        </w:rPr>
        <w:t>1582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)  </w:t>
      </w: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if y&lt;1582, throw error message.</w:t>
      </w:r>
    </w:p>
    <w:p w14:paraId="19559A96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throw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new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IllegalArgumentException( </w:t>
      </w:r>
      <w:r w:rsidRPr="00AF137D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</w:t>
      </w:r>
      <w:proofErr w:type="gramEnd"/>
      <w:r w:rsidRPr="00AF137D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Year must be greater than or equal to 1582"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;</w:t>
      </w:r>
    </w:p>
    <w:p w14:paraId="04182F8F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year = y;</w:t>
      </w:r>
    </w:p>
    <w:p w14:paraId="2EE523DE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279DC7DA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</w:p>
    <w:p w14:paraId="6B08C59E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toString method</w:t>
      </w:r>
    </w:p>
    <w:p w14:paraId="4A922CEB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808080"/>
          <w:sz w:val="18"/>
          <w:szCs w:val="18"/>
          <w:lang w:eastAsia="zh-CN"/>
        </w:rPr>
        <w:t>@Override</w:t>
      </w:r>
    </w:p>
    <w:p w14:paraId="64D20A36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String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toString(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){</w:t>
      </w:r>
    </w:p>
    <w:p w14:paraId="68DEA776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return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month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+ </w:t>
      </w:r>
      <w:r w:rsidRPr="00AF137D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/"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+ day + </w:t>
      </w:r>
      <w:r w:rsidRPr="00AF137D">
        <w:rPr>
          <w:rFonts w:ascii="Menlo" w:eastAsia="Times New Roman" w:hAnsi="Menlo" w:cs="Menlo"/>
          <w:color w:val="A31515"/>
          <w:sz w:val="18"/>
          <w:szCs w:val="18"/>
          <w:lang w:eastAsia="zh-CN"/>
        </w:rPr>
        <w:t>"/"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+ year);</w:t>
      </w:r>
    </w:p>
    <w:p w14:paraId="40CB3EA5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502F258B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</w:p>
    <w:p w14:paraId="3BC02B06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008000"/>
          <w:sz w:val="18"/>
          <w:szCs w:val="18"/>
          <w:lang w:eastAsia="zh-CN"/>
        </w:rPr>
        <w:t>// equals method</w:t>
      </w:r>
    </w:p>
    <w:p w14:paraId="563F63BD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</w:t>
      </w:r>
      <w:r w:rsidRPr="00AF137D">
        <w:rPr>
          <w:rFonts w:ascii="Menlo" w:eastAsia="Times New Roman" w:hAnsi="Menlo" w:cs="Menlo"/>
          <w:color w:val="808080"/>
          <w:sz w:val="18"/>
          <w:szCs w:val="18"/>
          <w:lang w:eastAsia="zh-CN"/>
        </w:rPr>
        <w:t>@Override</w:t>
      </w:r>
    </w:p>
    <w:p w14:paraId="58E22C57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public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boolean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equals( Object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o ){</w:t>
      </w:r>
    </w:p>
    <w:p w14:paraId="77CBE7E9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</w:t>
      </w:r>
    </w:p>
    <w:p w14:paraId="648CBB78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f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!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o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instanceof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ate ))</w:t>
      </w:r>
    </w:p>
    <w:p w14:paraId="0600E51B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return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fals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;</w:t>
      </w:r>
    </w:p>
    <w:p w14:paraId="6B61EF9C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else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{</w:t>
      </w:r>
      <w:proofErr w:type="gramEnd"/>
    </w:p>
    <w:p w14:paraId="2732135B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lastRenderedPageBreak/>
        <w:t xml:space="preserve">            Date objDate = </w:t>
      </w:r>
      <w:proofErr w:type="gramStart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( Date</w:t>
      </w:r>
      <w:proofErr w:type="gramEnd"/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) o;</w:t>
      </w:r>
    </w:p>
    <w:p w14:paraId="471D6240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    </w:t>
      </w:r>
      <w:r w:rsidRPr="00AF137D">
        <w:rPr>
          <w:rFonts w:ascii="Menlo" w:eastAsia="Times New Roman" w:hAnsi="Menlo" w:cs="Menlo"/>
          <w:color w:val="0000FF"/>
          <w:sz w:val="18"/>
          <w:szCs w:val="18"/>
          <w:lang w:eastAsia="zh-CN"/>
        </w:rPr>
        <w:t>return</w:t>
      </w: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day == objDate.day &amp;&amp; month == objDate.month &amp;&amp; year == objDate.year;</w:t>
      </w:r>
    </w:p>
    <w:p w14:paraId="4D4F0312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    }</w:t>
      </w:r>
    </w:p>
    <w:p w14:paraId="6B35B0DD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 xml:space="preserve">    }</w:t>
      </w:r>
    </w:p>
    <w:p w14:paraId="05CEFAA3" w14:textId="77777777" w:rsidR="00AF137D" w:rsidRPr="00AF137D" w:rsidRDefault="00AF137D" w:rsidP="00AF137D">
      <w:pPr>
        <w:shd w:val="clear" w:color="auto" w:fill="FFFFFE"/>
        <w:spacing w:after="0" w:line="270" w:lineRule="atLeast"/>
        <w:rPr>
          <w:rFonts w:ascii="Menlo" w:eastAsia="Times New Roman" w:hAnsi="Menlo" w:cs="Menlo"/>
          <w:color w:val="000000"/>
          <w:sz w:val="18"/>
          <w:szCs w:val="18"/>
          <w:lang w:eastAsia="zh-CN"/>
        </w:rPr>
      </w:pPr>
      <w:r w:rsidRPr="00AF137D">
        <w:rPr>
          <w:rFonts w:ascii="Menlo" w:eastAsia="Times New Roman" w:hAnsi="Menlo" w:cs="Menlo"/>
          <w:color w:val="000000"/>
          <w:sz w:val="18"/>
          <w:szCs w:val="18"/>
          <w:lang w:eastAsia="zh-CN"/>
        </w:rPr>
        <w:t>}</w:t>
      </w:r>
    </w:p>
    <w:p w14:paraId="25AD0628" w14:textId="2DCFD21E" w:rsidR="00D43D04" w:rsidRPr="008B7D05" w:rsidRDefault="009B3749" w:rsidP="00D43D04">
      <w:pPr>
        <w:pStyle w:val="ListParagraph"/>
        <w:spacing w:after="0" w:line="240" w:lineRule="auto"/>
      </w:pPr>
      <w:bookmarkStart w:id="0" w:name="_GoBack"/>
      <w:r w:rsidRPr="009B3749">
        <w:drawing>
          <wp:inline distT="0" distB="0" distL="0" distR="0" wp14:anchorId="18BC83B8" wp14:editId="0F7FBB1D">
            <wp:extent cx="6473227" cy="4622663"/>
            <wp:effectExtent l="0" t="0" r="381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88768" cy="4633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D43D04" w:rsidRPr="008B7D05" w:rsidSect="00D43D0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655F4"/>
    <w:multiLevelType w:val="hybridMultilevel"/>
    <w:tmpl w:val="ADEA8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67FCC"/>
    <w:multiLevelType w:val="hybridMultilevel"/>
    <w:tmpl w:val="8AD6C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A4073"/>
    <w:multiLevelType w:val="hybridMultilevel"/>
    <w:tmpl w:val="88F81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7011B8"/>
    <w:multiLevelType w:val="hybridMultilevel"/>
    <w:tmpl w:val="0ADE5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819AA"/>
    <w:multiLevelType w:val="hybridMultilevel"/>
    <w:tmpl w:val="AE489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492415"/>
    <w:multiLevelType w:val="hybridMultilevel"/>
    <w:tmpl w:val="D3446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F82A8C"/>
    <w:multiLevelType w:val="hybridMultilevel"/>
    <w:tmpl w:val="FEB4FA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40F0F0C"/>
    <w:multiLevelType w:val="hybridMultilevel"/>
    <w:tmpl w:val="CE60F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0147DE"/>
    <w:multiLevelType w:val="hybridMultilevel"/>
    <w:tmpl w:val="9370A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250F8D"/>
    <w:multiLevelType w:val="hybridMultilevel"/>
    <w:tmpl w:val="865AA9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025020A"/>
    <w:multiLevelType w:val="hybridMultilevel"/>
    <w:tmpl w:val="831EBA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10"/>
  </w:num>
  <w:num w:numId="4">
    <w:abstractNumId w:val="3"/>
  </w:num>
  <w:num w:numId="5">
    <w:abstractNumId w:val="2"/>
  </w:num>
  <w:num w:numId="6">
    <w:abstractNumId w:val="0"/>
  </w:num>
  <w:num w:numId="7">
    <w:abstractNumId w:val="9"/>
  </w:num>
  <w:num w:numId="8">
    <w:abstractNumId w:val="6"/>
  </w:num>
  <w:num w:numId="9">
    <w:abstractNumId w:val="5"/>
  </w:num>
  <w:num w:numId="10">
    <w:abstractNumId w:val="8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tjQxtjQzNjUzNjBX0lEKTi0uzszPAykwqgUARIf7wCwAAAA="/>
  </w:docVars>
  <w:rsids>
    <w:rsidRoot w:val="002D02FA"/>
    <w:rsid w:val="0000459C"/>
    <w:rsid w:val="00005A20"/>
    <w:rsid w:val="000511CF"/>
    <w:rsid w:val="00065038"/>
    <w:rsid w:val="00076D86"/>
    <w:rsid w:val="00086DFB"/>
    <w:rsid w:val="000B6935"/>
    <w:rsid w:val="00126A2B"/>
    <w:rsid w:val="001319EC"/>
    <w:rsid w:val="00135916"/>
    <w:rsid w:val="001B0755"/>
    <w:rsid w:val="001C17C7"/>
    <w:rsid w:val="001C435C"/>
    <w:rsid w:val="001E5987"/>
    <w:rsid w:val="001F0833"/>
    <w:rsid w:val="002152EA"/>
    <w:rsid w:val="002409E3"/>
    <w:rsid w:val="00282342"/>
    <w:rsid w:val="00294C3F"/>
    <w:rsid w:val="002A5FAA"/>
    <w:rsid w:val="002C28D6"/>
    <w:rsid w:val="002D02FA"/>
    <w:rsid w:val="002F4683"/>
    <w:rsid w:val="00326541"/>
    <w:rsid w:val="00326892"/>
    <w:rsid w:val="003473D0"/>
    <w:rsid w:val="003605DC"/>
    <w:rsid w:val="00376BCC"/>
    <w:rsid w:val="00394445"/>
    <w:rsid w:val="003961A4"/>
    <w:rsid w:val="003B25D4"/>
    <w:rsid w:val="003C4E83"/>
    <w:rsid w:val="003D24E8"/>
    <w:rsid w:val="003F58E4"/>
    <w:rsid w:val="00416752"/>
    <w:rsid w:val="00454A72"/>
    <w:rsid w:val="004A3B1F"/>
    <w:rsid w:val="004D6C4D"/>
    <w:rsid w:val="004D7427"/>
    <w:rsid w:val="004F5B94"/>
    <w:rsid w:val="00540E52"/>
    <w:rsid w:val="0055021F"/>
    <w:rsid w:val="00562100"/>
    <w:rsid w:val="0057250F"/>
    <w:rsid w:val="00590F61"/>
    <w:rsid w:val="005F1AA7"/>
    <w:rsid w:val="005F47C1"/>
    <w:rsid w:val="006343B6"/>
    <w:rsid w:val="00685378"/>
    <w:rsid w:val="006918A1"/>
    <w:rsid w:val="006A5419"/>
    <w:rsid w:val="006F0AF6"/>
    <w:rsid w:val="00714797"/>
    <w:rsid w:val="007827BD"/>
    <w:rsid w:val="007A5584"/>
    <w:rsid w:val="007B0A78"/>
    <w:rsid w:val="007D191D"/>
    <w:rsid w:val="0081298A"/>
    <w:rsid w:val="0081315B"/>
    <w:rsid w:val="00830BA0"/>
    <w:rsid w:val="0084166A"/>
    <w:rsid w:val="00887D95"/>
    <w:rsid w:val="008A790E"/>
    <w:rsid w:val="008B7D05"/>
    <w:rsid w:val="008D0177"/>
    <w:rsid w:val="008E408E"/>
    <w:rsid w:val="008E5A33"/>
    <w:rsid w:val="009072F9"/>
    <w:rsid w:val="00913E67"/>
    <w:rsid w:val="00931282"/>
    <w:rsid w:val="00946D71"/>
    <w:rsid w:val="0099217C"/>
    <w:rsid w:val="00997FE5"/>
    <w:rsid w:val="009B3749"/>
    <w:rsid w:val="009E7912"/>
    <w:rsid w:val="00A0755A"/>
    <w:rsid w:val="00A55CF8"/>
    <w:rsid w:val="00A74D68"/>
    <w:rsid w:val="00A94FEB"/>
    <w:rsid w:val="00AF137D"/>
    <w:rsid w:val="00B07E24"/>
    <w:rsid w:val="00B344BD"/>
    <w:rsid w:val="00B40D2B"/>
    <w:rsid w:val="00B50304"/>
    <w:rsid w:val="00B5138F"/>
    <w:rsid w:val="00B841B2"/>
    <w:rsid w:val="00BA492B"/>
    <w:rsid w:val="00BD24C3"/>
    <w:rsid w:val="00BD5D8F"/>
    <w:rsid w:val="00BF328A"/>
    <w:rsid w:val="00C0710E"/>
    <w:rsid w:val="00C23615"/>
    <w:rsid w:val="00C26A50"/>
    <w:rsid w:val="00C45BBA"/>
    <w:rsid w:val="00C60D97"/>
    <w:rsid w:val="00C71AB8"/>
    <w:rsid w:val="00C964FD"/>
    <w:rsid w:val="00CB5E12"/>
    <w:rsid w:val="00D00D84"/>
    <w:rsid w:val="00D01FEE"/>
    <w:rsid w:val="00D33CE4"/>
    <w:rsid w:val="00D43D04"/>
    <w:rsid w:val="00D66DFE"/>
    <w:rsid w:val="00D72501"/>
    <w:rsid w:val="00D75511"/>
    <w:rsid w:val="00D921CF"/>
    <w:rsid w:val="00DB37EE"/>
    <w:rsid w:val="00DC446E"/>
    <w:rsid w:val="00E701D2"/>
    <w:rsid w:val="00E713E7"/>
    <w:rsid w:val="00EB32D3"/>
    <w:rsid w:val="00F021F7"/>
    <w:rsid w:val="00F14838"/>
    <w:rsid w:val="00F14EF3"/>
    <w:rsid w:val="00F35F68"/>
    <w:rsid w:val="00F370EC"/>
    <w:rsid w:val="00F763B0"/>
    <w:rsid w:val="00FB517C"/>
    <w:rsid w:val="00FB7D57"/>
    <w:rsid w:val="00FC2547"/>
    <w:rsid w:val="00FC3EF9"/>
    <w:rsid w:val="00FC7D72"/>
    <w:rsid w:val="00FD0ACF"/>
    <w:rsid w:val="00FD1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B6A5B"/>
  <w15:chartTrackingRefBased/>
  <w15:docId w15:val="{1578FD29-85D8-4F21-AC07-C22168E63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02FA"/>
    <w:pPr>
      <w:ind w:left="720"/>
      <w:contextualSpacing/>
    </w:pPr>
  </w:style>
  <w:style w:type="table" w:styleId="TableGrid">
    <w:name w:val="Table Grid"/>
    <w:basedOn w:val="TableNormal"/>
    <w:uiPriority w:val="59"/>
    <w:rsid w:val="008D01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7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4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7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8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7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8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5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5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3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1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9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3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2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13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0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79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40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1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9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8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2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7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1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7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1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3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93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1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2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5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1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1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8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4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1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5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1</Pages>
  <Words>1494</Words>
  <Characters>8522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tala, Pratap</dc:creator>
  <cp:keywords/>
  <dc:description/>
  <cp:lastModifiedBy>Zhenhua Yang</cp:lastModifiedBy>
  <cp:revision>102</cp:revision>
  <dcterms:created xsi:type="dcterms:W3CDTF">2016-11-04T13:44:00Z</dcterms:created>
  <dcterms:modified xsi:type="dcterms:W3CDTF">2018-11-07T22:50:00Z</dcterms:modified>
</cp:coreProperties>
</file>